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698EE" w14:textId="77777777" w:rsidR="00552647" w:rsidRPr="001F408D" w:rsidRDefault="00463A91" w:rsidP="00B8216C">
      <w:pPr>
        <w:spacing w:line="360" w:lineRule="auto"/>
        <w:rPr>
          <w:noProof/>
          <w:lang w:val="en-GB"/>
        </w:rPr>
      </w:pPr>
      <w:r w:rsidRPr="001F408D">
        <w:rPr>
          <w:noProof/>
          <w:lang w:val="en-GB"/>
        </w:rPr>
        <w:t>Name: Sylvia Le</w:t>
      </w:r>
    </w:p>
    <w:p w14:paraId="5BE59449" w14:textId="77777777" w:rsidR="00463A91" w:rsidRPr="001F408D" w:rsidRDefault="00463A91" w:rsidP="00B8216C">
      <w:pPr>
        <w:spacing w:line="360" w:lineRule="auto"/>
        <w:rPr>
          <w:noProof/>
          <w:lang w:val="en-GB"/>
        </w:rPr>
      </w:pPr>
      <w:r w:rsidRPr="001F408D">
        <w:rPr>
          <w:noProof/>
          <w:lang w:val="en-GB"/>
        </w:rPr>
        <w:t>Course: COM219</w:t>
      </w:r>
    </w:p>
    <w:p w14:paraId="1176ACB5" w14:textId="77777777" w:rsidR="00463A91" w:rsidRPr="001F408D" w:rsidRDefault="00463A91" w:rsidP="00B8216C">
      <w:pPr>
        <w:spacing w:line="360" w:lineRule="auto"/>
        <w:rPr>
          <w:noProof/>
          <w:lang w:val="en-GB"/>
        </w:rPr>
      </w:pPr>
      <w:r w:rsidRPr="001F408D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7B0F9D" wp14:editId="0E12DC32">
                <wp:simplePos x="0" y="0"/>
                <wp:positionH relativeFrom="column">
                  <wp:posOffset>6350</wp:posOffset>
                </wp:positionH>
                <wp:positionV relativeFrom="paragraph">
                  <wp:posOffset>114300</wp:posOffset>
                </wp:positionV>
                <wp:extent cx="5689600" cy="0"/>
                <wp:effectExtent l="0" t="0" r="254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9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E4B0B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9pt" to="448.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" strokecolor="#5b9bd5 [3204]" strokeweight=".5pt">
                <v:stroke joinstyle="miter"/>
              </v:line>
            </w:pict>
          </mc:Fallback>
        </mc:AlternateContent>
      </w:r>
    </w:p>
    <w:p w14:paraId="10CC5CB8" w14:textId="77777777" w:rsidR="00463A91" w:rsidRPr="001F408D" w:rsidRDefault="00463A91" w:rsidP="00B8216C">
      <w:pPr>
        <w:spacing w:line="360" w:lineRule="auto"/>
        <w:jc w:val="center"/>
        <w:rPr>
          <w:b/>
          <w:noProof/>
          <w:sz w:val="28"/>
          <w:lang w:val="en-GB"/>
        </w:rPr>
      </w:pPr>
      <w:r w:rsidRPr="001F408D">
        <w:rPr>
          <w:b/>
          <w:noProof/>
          <w:sz w:val="28"/>
          <w:lang w:val="en-GB"/>
        </w:rPr>
        <w:t>Homework 4</w:t>
      </w:r>
    </w:p>
    <w:p w14:paraId="0B0DC4D5" w14:textId="77777777" w:rsidR="00463A91" w:rsidRPr="001F408D" w:rsidRDefault="00463A91" w:rsidP="00B8216C">
      <w:pPr>
        <w:spacing w:line="360" w:lineRule="auto"/>
        <w:rPr>
          <w:noProof/>
          <w:sz w:val="24"/>
          <w:u w:val="single"/>
          <w:lang w:val="en-GB"/>
        </w:rPr>
      </w:pPr>
      <w:r w:rsidRPr="001F408D">
        <w:rPr>
          <w:noProof/>
          <w:sz w:val="24"/>
          <w:u w:val="single"/>
          <w:lang w:val="en-GB"/>
        </w:rPr>
        <w:t>Question 1</w:t>
      </w:r>
    </w:p>
    <w:p w14:paraId="2A44C585" w14:textId="77777777" w:rsidR="00463A91" w:rsidRPr="001F408D" w:rsidRDefault="004C7F49" w:rsidP="00B8216C">
      <w:pPr>
        <w:spacing w:line="360" w:lineRule="auto"/>
        <w:rPr>
          <w:noProof/>
          <w:lang w:val="en-GB"/>
        </w:rPr>
      </w:pPr>
      <w:r w:rsidRPr="001F408D">
        <w:rPr>
          <w:noProof/>
          <w:lang w:val="en-GB"/>
        </w:rPr>
        <w:t>Let memory access time = t, h</w:t>
      </w:r>
      <w:r w:rsidRPr="001F408D">
        <w:rPr>
          <w:noProof/>
          <w:vertAlign w:val="subscript"/>
          <w:lang w:val="en-GB"/>
        </w:rPr>
        <w:t>i</w:t>
      </w:r>
      <w:r w:rsidRPr="001F408D">
        <w:rPr>
          <w:noProof/>
          <w:lang w:val="en-GB"/>
        </w:rPr>
        <w:t xml:space="preserve"> = hit ratio </w:t>
      </w:r>
    </w:p>
    <w:p w14:paraId="2B5A4441" w14:textId="77777777" w:rsidR="004C7F49" w:rsidRPr="001F408D" w:rsidRDefault="004C7F49" w:rsidP="00B8216C">
      <w:pPr>
        <w:spacing w:line="360" w:lineRule="auto"/>
        <w:rPr>
          <w:noProof/>
          <w:lang w:val="en-GB"/>
        </w:rPr>
      </w:pPr>
      <w:r w:rsidRPr="001F40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noProof/>
          <w:lang w:val="en-GB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Pr="001F408D">
        <w:rPr>
          <w:noProof/>
          <w:lang w:val="en-GB"/>
        </w:rPr>
        <w:t xml:space="preserve"> Cache L2 access time = 0.2 t</w:t>
      </w:r>
    </w:p>
    <w:p w14:paraId="40F92949" w14:textId="77777777" w:rsidR="004C7F49" w:rsidRPr="001F408D" w:rsidRDefault="004C7F49" w:rsidP="00B8216C">
      <w:pPr>
        <w:spacing w:line="360" w:lineRule="auto"/>
        <w:rPr>
          <w:noProof/>
          <w:lang w:val="en-GB"/>
        </w:rPr>
      </w:pPr>
      <w:r w:rsidRPr="001F40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noProof/>
          <w:lang w:val="en-GB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Pr="001F408D">
        <w:rPr>
          <w:noProof/>
          <w:lang w:val="en-GB"/>
        </w:rPr>
        <w:t xml:space="preserve"> Cache L1 access time = 0.1t</w:t>
      </w:r>
    </w:p>
    <w:p w14:paraId="31B1ADC9" w14:textId="77777777" w:rsidR="004C7F49" w:rsidRPr="001F408D" w:rsidRDefault="004C7F49" w:rsidP="00B8216C">
      <w:pPr>
        <w:spacing w:line="360" w:lineRule="auto"/>
        <w:rPr>
          <w:noProof/>
          <w:lang w:val="en-GB"/>
        </w:rPr>
      </w:pPr>
      <w:r w:rsidRPr="001F408D">
        <w:rPr>
          <w:noProof/>
          <w:lang w:val="en-GB"/>
        </w:rPr>
        <w:t>During memory reference, L1 is searched, if fail the L2 is searched. If both L1 and L2 fail then main memory will be searched</w:t>
      </w:r>
    </w:p>
    <w:p w14:paraId="0864D0D0" w14:textId="77777777" w:rsidR="004C7F49" w:rsidRPr="001F408D" w:rsidRDefault="004C7F49" w:rsidP="00B8216C">
      <w:pPr>
        <w:spacing w:line="360" w:lineRule="auto"/>
        <w:rPr>
          <w:noProof/>
          <w:lang w:val="en-GB"/>
        </w:rPr>
      </w:pPr>
      <w:r w:rsidRPr="001F408D">
        <w:rPr>
          <w:noProof/>
          <w:lang w:val="en-GB"/>
        </w:rPr>
        <w:t>Average access time will include success in cache L1, failure in L1 but success in L2, failure in L1 and 2 but success in memory</w:t>
      </w:r>
    </w:p>
    <w:p w14:paraId="1EAB7868" w14:textId="77777777" w:rsidR="00F96D2F" w:rsidRPr="001F408D" w:rsidRDefault="004C7F49" w:rsidP="00B8216C">
      <w:pPr>
        <w:spacing w:line="360" w:lineRule="auto"/>
        <w:rPr>
          <w:noProof/>
          <w:lang w:val="en-GB"/>
        </w:rPr>
      </w:pPr>
      <w:r w:rsidRPr="001F40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noProof/>
          <w:lang w:val="en-GB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Pr="001F408D">
        <w:rPr>
          <w:noProof/>
          <w:lang w:val="en-GB"/>
        </w:rPr>
        <w:t xml:space="preserve"> Average access time = </w:t>
      </w:r>
      <w:commentRangeStart w:id="0"/>
      <w:r w:rsidRPr="001F408D">
        <w:rPr>
          <w:noProof/>
          <w:lang w:val="en-GB"/>
        </w:rPr>
        <w:t>h</w:t>
      </w:r>
      <w:r w:rsidRPr="001F408D">
        <w:rPr>
          <w:noProof/>
          <w:vertAlign w:val="subscript"/>
          <w:lang w:val="en-GB"/>
        </w:rPr>
        <w:t xml:space="preserve">1 </w:t>
      </w:r>
      <w:r w:rsidRPr="001F408D">
        <w:rPr>
          <w:noProof/>
          <w:lang w:val="en-GB"/>
        </w:rPr>
        <w:t>x 0.1t</w:t>
      </w:r>
      <w:r w:rsidRPr="001F408D">
        <w:rPr>
          <w:noProof/>
          <w:vertAlign w:val="subscript"/>
          <w:lang w:val="en-GB"/>
        </w:rPr>
        <w:t xml:space="preserve"> </w:t>
      </w:r>
      <w:commentRangeEnd w:id="0"/>
      <w:r w:rsidR="00BE16C1">
        <w:rPr>
          <w:rStyle w:val="CommentReference"/>
        </w:rPr>
        <w:commentReference w:id="0"/>
      </w:r>
      <w:r w:rsidRPr="001F408D">
        <w:rPr>
          <w:noProof/>
          <w:lang w:val="en-GB"/>
        </w:rPr>
        <w:t xml:space="preserve">+ </w:t>
      </w:r>
      <w:commentRangeStart w:id="1"/>
      <w:r w:rsidRPr="001F408D">
        <w:rPr>
          <w:noProof/>
          <w:lang w:val="en-GB"/>
        </w:rPr>
        <w:t>(1 – h</w:t>
      </w:r>
      <w:r w:rsidRPr="001F408D">
        <w:rPr>
          <w:noProof/>
          <w:vertAlign w:val="subscript"/>
          <w:lang w:val="en-GB"/>
        </w:rPr>
        <w:t>1</w:t>
      </w:r>
      <w:r w:rsidRPr="001F408D">
        <w:rPr>
          <w:noProof/>
          <w:lang w:val="en-GB"/>
        </w:rPr>
        <w:t>) x</w:t>
      </w:r>
      <w:r w:rsidR="00F96D2F" w:rsidRPr="001F408D">
        <w:rPr>
          <w:noProof/>
          <w:lang w:val="en-GB"/>
        </w:rPr>
        <w:t xml:space="preserve"> h</w:t>
      </w:r>
      <w:r w:rsidR="00F96D2F" w:rsidRPr="001F408D">
        <w:rPr>
          <w:noProof/>
          <w:vertAlign w:val="subscript"/>
          <w:lang w:val="en-GB"/>
        </w:rPr>
        <w:t>2</w:t>
      </w:r>
      <w:r w:rsidR="00F96D2F" w:rsidRPr="001F408D">
        <w:rPr>
          <w:noProof/>
          <w:lang w:val="en-GB"/>
        </w:rPr>
        <w:t xml:space="preserve"> x</w:t>
      </w:r>
      <w:r w:rsidRPr="001F408D">
        <w:rPr>
          <w:noProof/>
          <w:lang w:val="en-GB"/>
        </w:rPr>
        <w:t xml:space="preserve"> 0.2t </w:t>
      </w:r>
      <w:commentRangeEnd w:id="1"/>
      <w:r w:rsidR="00BE16C1">
        <w:rPr>
          <w:rStyle w:val="CommentReference"/>
        </w:rPr>
        <w:commentReference w:id="1"/>
      </w:r>
      <w:r w:rsidRPr="001F408D">
        <w:rPr>
          <w:noProof/>
          <w:lang w:val="en-GB"/>
        </w:rPr>
        <w:t xml:space="preserve">+ </w:t>
      </w:r>
      <w:commentRangeStart w:id="2"/>
      <w:r w:rsidRPr="001F408D">
        <w:rPr>
          <w:noProof/>
          <w:lang w:val="en-GB"/>
        </w:rPr>
        <w:t>(1 – h</w:t>
      </w:r>
      <w:r w:rsidRPr="001F408D">
        <w:rPr>
          <w:noProof/>
          <w:vertAlign w:val="subscript"/>
          <w:lang w:val="en-GB"/>
        </w:rPr>
        <w:t>1</w:t>
      </w:r>
      <w:r w:rsidRPr="001F408D">
        <w:rPr>
          <w:noProof/>
          <w:lang w:val="en-GB"/>
        </w:rPr>
        <w:t>)(1 – h</w:t>
      </w:r>
      <w:r w:rsidRPr="001F408D">
        <w:rPr>
          <w:noProof/>
          <w:vertAlign w:val="subscript"/>
          <w:lang w:val="en-GB"/>
        </w:rPr>
        <w:t>2</w:t>
      </w:r>
      <w:r w:rsidRPr="001F408D">
        <w:rPr>
          <w:noProof/>
          <w:lang w:val="en-GB"/>
        </w:rPr>
        <w:t xml:space="preserve">) x </w:t>
      </w:r>
      <w:r w:rsidR="00F96D2F" w:rsidRPr="001F408D">
        <w:rPr>
          <w:noProof/>
          <w:lang w:val="en-GB"/>
        </w:rPr>
        <w:t>1 x t</w:t>
      </w:r>
      <w:commentRangeEnd w:id="2"/>
      <w:r w:rsidR="00BE16C1">
        <w:rPr>
          <w:rStyle w:val="CommentReference"/>
        </w:rPr>
        <w:commentReference w:id="2"/>
      </w:r>
      <w:r w:rsidR="00F96D2F" w:rsidRPr="001F408D">
        <w:rPr>
          <w:noProof/>
          <w:lang w:val="en-GB"/>
        </w:rPr>
        <w:t xml:space="preserve"> </w:t>
      </w:r>
    </w:p>
    <w:p w14:paraId="3336F424" w14:textId="77777777" w:rsidR="00F96D2F" w:rsidRPr="001F408D" w:rsidRDefault="00F96D2F" w:rsidP="00B8216C">
      <w:pPr>
        <w:spacing w:line="360" w:lineRule="auto"/>
        <w:rPr>
          <w:noProof/>
          <w:lang w:val="en-GB"/>
        </w:rPr>
      </w:pPr>
      <w:r w:rsidRPr="001F408D">
        <w:rPr>
          <w:noProof/>
          <w:lang w:val="en-GB"/>
        </w:rPr>
        <w:tab/>
      </w:r>
      <w:r w:rsidRPr="001F408D">
        <w:rPr>
          <w:noProof/>
          <w:lang w:val="en-GB"/>
        </w:rPr>
        <w:tab/>
        <w:t xml:space="preserve">             = 0.8 x 0.1t + 0.2 x 0.9 x 0.2t + 0.2 x 0.1 x 1 x t</w:t>
      </w:r>
    </w:p>
    <w:p w14:paraId="5E40D20F" w14:textId="77777777" w:rsidR="00F96D2F" w:rsidRPr="001F408D" w:rsidRDefault="00F96D2F" w:rsidP="00B8216C">
      <w:pPr>
        <w:spacing w:line="360" w:lineRule="auto"/>
        <w:rPr>
          <w:noProof/>
          <w:lang w:val="en-GB"/>
        </w:rPr>
      </w:pPr>
      <w:r w:rsidRPr="001F408D">
        <w:rPr>
          <w:noProof/>
          <w:lang w:val="en-GB"/>
        </w:rPr>
        <w:tab/>
      </w:r>
      <w:r w:rsidRPr="001F408D">
        <w:rPr>
          <w:noProof/>
          <w:lang w:val="en-GB"/>
        </w:rPr>
        <w:tab/>
        <w:t xml:space="preserve">             = 0.136t</w:t>
      </w:r>
    </w:p>
    <w:p w14:paraId="77C76023" w14:textId="77777777" w:rsidR="00F96D2F" w:rsidRPr="001F408D" w:rsidRDefault="00F96D2F" w:rsidP="00B8216C">
      <w:pPr>
        <w:spacing w:line="360" w:lineRule="auto"/>
        <w:rPr>
          <w:noProof/>
          <w:lang w:val="en-GB"/>
        </w:rPr>
      </w:pPr>
      <w:r w:rsidRPr="001F408D">
        <w:rPr>
          <w:b/>
          <w:noProof/>
          <w:lang w:val="en-GB"/>
        </w:rPr>
        <w:t>Ratio of main memory access time to system of two cache memory</w:t>
      </w:r>
      <w:r w:rsidRPr="001F408D">
        <w:rPr>
          <w:noProof/>
          <w:lang w:val="en-GB"/>
        </w:rPr>
        <w:t xml:space="preserve"> = t/0.136t = 7.35</w:t>
      </w:r>
    </w:p>
    <w:p w14:paraId="36C024FD" w14:textId="77777777" w:rsidR="00F96D2F" w:rsidRPr="001F408D" w:rsidRDefault="00F96D2F" w:rsidP="00B8216C">
      <w:pPr>
        <w:spacing w:line="360" w:lineRule="auto"/>
        <w:rPr>
          <w:noProof/>
          <w:lang w:val="en-GB"/>
        </w:rPr>
      </w:pPr>
      <w:r w:rsidRPr="001F40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noProof/>
          <w:lang w:val="en-GB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Pr="001F408D">
        <w:rPr>
          <w:noProof/>
          <w:lang w:val="en-GB"/>
        </w:rPr>
        <w:t xml:space="preserve"> The memory access time is about 7.35 times slower without the cache system described above</w:t>
      </w:r>
    </w:p>
    <w:p w14:paraId="0457C492" w14:textId="77777777" w:rsidR="00463A91" w:rsidRPr="001F408D" w:rsidRDefault="00463A91" w:rsidP="00B8216C">
      <w:pPr>
        <w:spacing w:line="360" w:lineRule="auto"/>
        <w:rPr>
          <w:noProof/>
          <w:sz w:val="24"/>
          <w:u w:val="single"/>
          <w:lang w:val="en-GB"/>
        </w:rPr>
      </w:pPr>
      <w:r w:rsidRPr="001F408D">
        <w:rPr>
          <w:noProof/>
          <w:sz w:val="24"/>
          <w:u w:val="single"/>
          <w:lang w:val="en-GB"/>
        </w:rPr>
        <w:t>Question 2</w:t>
      </w: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1277"/>
        <w:gridCol w:w="2693"/>
        <w:gridCol w:w="3081"/>
        <w:gridCol w:w="2254"/>
      </w:tblGrid>
      <w:tr w:rsidR="00463A91" w:rsidRPr="001F408D" w14:paraId="635CC9B4" w14:textId="77777777" w:rsidTr="004A289A">
        <w:tc>
          <w:tcPr>
            <w:tcW w:w="1277" w:type="dxa"/>
          </w:tcPr>
          <w:p w14:paraId="361CD388" w14:textId="77777777" w:rsidR="00463A91" w:rsidRPr="001F408D" w:rsidRDefault="00463A91" w:rsidP="00B8216C">
            <w:pPr>
              <w:spacing w:line="360" w:lineRule="auto"/>
              <w:jc w:val="center"/>
              <w:rPr>
                <w:b/>
                <w:noProof/>
                <w:lang w:val="en-GB"/>
              </w:rPr>
            </w:pPr>
            <w:r w:rsidRPr="001F408D">
              <w:rPr>
                <w:b/>
                <w:noProof/>
                <w:lang w:val="en-GB"/>
              </w:rPr>
              <w:t>Type</w:t>
            </w:r>
          </w:p>
        </w:tc>
        <w:tc>
          <w:tcPr>
            <w:tcW w:w="2693" w:type="dxa"/>
          </w:tcPr>
          <w:p w14:paraId="0AEBCE9E" w14:textId="77777777" w:rsidR="00463A91" w:rsidRPr="001F408D" w:rsidRDefault="00463A91" w:rsidP="00B8216C">
            <w:pPr>
              <w:spacing w:line="360" w:lineRule="auto"/>
              <w:jc w:val="center"/>
              <w:rPr>
                <w:b/>
                <w:noProof/>
                <w:lang w:val="en-GB"/>
              </w:rPr>
            </w:pPr>
            <w:r w:rsidRPr="001F408D">
              <w:rPr>
                <w:b/>
                <w:noProof/>
                <w:lang w:val="en-GB"/>
              </w:rPr>
              <w:t>Total effective disk size</w:t>
            </w:r>
          </w:p>
        </w:tc>
        <w:tc>
          <w:tcPr>
            <w:tcW w:w="3081" w:type="dxa"/>
          </w:tcPr>
          <w:p w14:paraId="13623E72" w14:textId="77777777" w:rsidR="00463A91" w:rsidRPr="001F408D" w:rsidRDefault="00463A91" w:rsidP="00B8216C">
            <w:pPr>
              <w:spacing w:line="360" w:lineRule="auto"/>
              <w:jc w:val="center"/>
              <w:rPr>
                <w:b/>
                <w:noProof/>
                <w:lang w:val="en-GB"/>
              </w:rPr>
            </w:pPr>
            <w:r w:rsidRPr="001F408D">
              <w:rPr>
                <w:b/>
                <w:noProof/>
                <w:lang w:val="en-GB"/>
              </w:rPr>
              <w:t>Per TB cost of usable (effective) data storage</w:t>
            </w:r>
          </w:p>
        </w:tc>
        <w:tc>
          <w:tcPr>
            <w:tcW w:w="2254" w:type="dxa"/>
          </w:tcPr>
          <w:p w14:paraId="3B0253FC" w14:textId="77777777" w:rsidR="00463A91" w:rsidRPr="001F408D" w:rsidRDefault="00463A91" w:rsidP="00B8216C">
            <w:pPr>
              <w:spacing w:line="360" w:lineRule="auto"/>
              <w:jc w:val="center"/>
              <w:rPr>
                <w:b/>
                <w:noProof/>
                <w:lang w:val="en-GB"/>
              </w:rPr>
            </w:pPr>
            <w:r w:rsidRPr="001F408D">
              <w:rPr>
                <w:b/>
                <w:noProof/>
                <w:lang w:val="en-GB"/>
              </w:rPr>
              <w:t>Fault tolerance</w:t>
            </w:r>
          </w:p>
        </w:tc>
      </w:tr>
      <w:tr w:rsidR="00463A91" w:rsidRPr="001F408D" w14:paraId="01C8070D" w14:textId="77777777" w:rsidTr="004A289A">
        <w:tc>
          <w:tcPr>
            <w:tcW w:w="1277" w:type="dxa"/>
          </w:tcPr>
          <w:p w14:paraId="79B2F274" w14:textId="77777777" w:rsidR="00463A91" w:rsidRPr="001F408D" w:rsidRDefault="00463A91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RAID 0</w:t>
            </w:r>
          </w:p>
        </w:tc>
        <w:tc>
          <w:tcPr>
            <w:tcW w:w="2693" w:type="dxa"/>
          </w:tcPr>
          <w:p w14:paraId="610C33D7" w14:textId="77777777" w:rsidR="00463A91" w:rsidRPr="001F408D" w:rsidRDefault="00B8216C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Data is distributed over every drives</w:t>
            </w:r>
          </w:p>
          <w:p w14:paraId="2C2DA7EF" w14:textId="77777777" w:rsidR="00B8216C" w:rsidRPr="001F408D" w:rsidRDefault="00B8216C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Effective disk size = 12x8 = 96 TB</w:t>
            </w:r>
          </w:p>
        </w:tc>
        <w:tc>
          <w:tcPr>
            <w:tcW w:w="3081" w:type="dxa"/>
          </w:tcPr>
          <w:p w14:paraId="6E9033B8" w14:textId="77777777" w:rsidR="00463A91" w:rsidRPr="001F408D" w:rsidRDefault="007F3568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Cost of 12 drives = 100 x 12 = $1200</w:t>
            </w:r>
          </w:p>
          <w:p w14:paraId="2D1D0704" w14:textId="77777777" w:rsidR="007F3568" w:rsidRPr="001F408D" w:rsidRDefault="007F3568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Per TB cost = 1200/96 = $12.5</w:t>
            </w:r>
          </w:p>
        </w:tc>
        <w:tc>
          <w:tcPr>
            <w:tcW w:w="2254" w:type="dxa"/>
          </w:tcPr>
          <w:p w14:paraId="4DA2F0F4" w14:textId="77777777" w:rsidR="00463A91" w:rsidRPr="001F408D" w:rsidRDefault="00B71603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Data is distributed</w:t>
            </w:r>
          </w:p>
          <w:p w14:paraId="7F02ABEF" w14:textId="77777777" w:rsidR="00B71603" w:rsidRPr="001F408D" w:rsidRDefault="00B71603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Can’t lose any disk</w:t>
            </w:r>
          </w:p>
          <w:p w14:paraId="248AF439" w14:textId="77777777" w:rsidR="00B71603" w:rsidRPr="001F408D" w:rsidRDefault="00B71603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Fault tolerance = 0</w:t>
            </w:r>
          </w:p>
        </w:tc>
      </w:tr>
      <w:tr w:rsidR="00463A91" w:rsidRPr="001F408D" w14:paraId="1ED9C5B0" w14:textId="77777777" w:rsidTr="004A289A">
        <w:tc>
          <w:tcPr>
            <w:tcW w:w="1277" w:type="dxa"/>
          </w:tcPr>
          <w:p w14:paraId="71C3371D" w14:textId="77777777" w:rsidR="00463A91" w:rsidRPr="001F408D" w:rsidRDefault="00463A91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RAID 1</w:t>
            </w:r>
          </w:p>
        </w:tc>
        <w:tc>
          <w:tcPr>
            <w:tcW w:w="2693" w:type="dxa"/>
          </w:tcPr>
          <w:p w14:paraId="692658FC" w14:textId="77777777" w:rsidR="00463A91" w:rsidRPr="001F408D" w:rsidRDefault="004A289A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xact copy on all drives</w:t>
            </w:r>
          </w:p>
          <w:p w14:paraId="7F309947" w14:textId="77777777" w:rsidR="004A289A" w:rsidRPr="001F408D" w:rsidRDefault="004A289A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Effective disk size = 8 TB</w:t>
            </w:r>
          </w:p>
        </w:tc>
        <w:tc>
          <w:tcPr>
            <w:tcW w:w="3081" w:type="dxa"/>
          </w:tcPr>
          <w:p w14:paraId="067541EA" w14:textId="77777777" w:rsidR="00463A91" w:rsidRPr="001F408D" w:rsidRDefault="007F3568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Cost of 12 drives = 100 x 12 = $1200</w:t>
            </w:r>
          </w:p>
          <w:p w14:paraId="5B6E7111" w14:textId="77777777" w:rsidR="007F3568" w:rsidRPr="001F408D" w:rsidRDefault="007F3568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Per TB cost = 1200/8 = $150</w:t>
            </w:r>
          </w:p>
        </w:tc>
        <w:tc>
          <w:tcPr>
            <w:tcW w:w="2254" w:type="dxa"/>
          </w:tcPr>
          <w:p w14:paraId="36F488D2" w14:textId="77777777" w:rsidR="00463A91" w:rsidRPr="001F408D" w:rsidRDefault="00B71603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</w:t>
            </w:r>
            <w:r w:rsidR="004A289A" w:rsidRPr="001F408D">
              <w:rPr>
                <w:noProof/>
                <w:lang w:val="en-GB"/>
              </w:rPr>
              <w:t>very drive keep the same copies</w:t>
            </w:r>
          </w:p>
          <w:p w14:paraId="5E31AC7D" w14:textId="77777777" w:rsidR="004A289A" w:rsidRPr="001F408D" w:rsidRDefault="004A289A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w:lastRenderedPageBreak/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Can lose up to 11 drives</w:t>
            </w:r>
          </w:p>
          <w:p w14:paraId="32B32D33" w14:textId="77777777" w:rsidR="004A289A" w:rsidRPr="001F408D" w:rsidRDefault="004A289A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Fault tolerance = 11</w:t>
            </w:r>
          </w:p>
        </w:tc>
      </w:tr>
      <w:tr w:rsidR="00463A91" w:rsidRPr="001F408D" w14:paraId="5847948B" w14:textId="77777777" w:rsidTr="004A289A">
        <w:tc>
          <w:tcPr>
            <w:tcW w:w="1277" w:type="dxa"/>
          </w:tcPr>
          <w:p w14:paraId="2381A158" w14:textId="77777777" w:rsidR="00463A91" w:rsidRPr="001F408D" w:rsidRDefault="00463A91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lastRenderedPageBreak/>
              <w:t>RAID 1+0</w:t>
            </w:r>
          </w:p>
        </w:tc>
        <w:tc>
          <w:tcPr>
            <w:tcW w:w="2693" w:type="dxa"/>
          </w:tcPr>
          <w:p w14:paraId="3F176D7B" w14:textId="77777777" w:rsidR="007F3568" w:rsidRPr="001F408D" w:rsidRDefault="007F3568" w:rsidP="007F3568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Two groups of RAID 1 that together make up RAID 0</w:t>
            </w:r>
          </w:p>
          <w:p w14:paraId="00CFF096" w14:textId="77777777" w:rsidR="007F3568" w:rsidRPr="001F408D" w:rsidRDefault="007F3568" w:rsidP="007F3568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ach RAID 1 group has 12/2 = 6 drives</w:t>
            </w:r>
          </w:p>
          <w:p w14:paraId="444D695B" w14:textId="77777777" w:rsidR="007F3568" w:rsidRPr="001F408D" w:rsidRDefault="007F3568" w:rsidP="007F3568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ach RAID 1 group capacity = 8 TB (as explained above)</w:t>
            </w:r>
          </w:p>
          <w:p w14:paraId="68CFB11B" w14:textId="77777777" w:rsidR="004A289A" w:rsidRPr="001F408D" w:rsidRDefault="007F3568" w:rsidP="007F3568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Effective disk size = 8 + 8 = 16 TB</w:t>
            </w:r>
          </w:p>
        </w:tc>
        <w:tc>
          <w:tcPr>
            <w:tcW w:w="3081" w:type="dxa"/>
          </w:tcPr>
          <w:p w14:paraId="02CA5771" w14:textId="77777777" w:rsidR="00463A91" w:rsidRPr="001F408D" w:rsidRDefault="007F3568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Cost of 12 drives = 100 x 12 = $1200</w:t>
            </w:r>
          </w:p>
          <w:p w14:paraId="27893C7B" w14:textId="77777777" w:rsidR="007F3568" w:rsidRPr="001F408D" w:rsidRDefault="007F3568" w:rsidP="00B8216C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Per TB cost = 1200/16 = $75</w:t>
            </w:r>
          </w:p>
        </w:tc>
        <w:tc>
          <w:tcPr>
            <w:tcW w:w="2254" w:type="dxa"/>
          </w:tcPr>
          <w:p w14:paraId="56E1F787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very drive in RAID 1 keep the same copies</w:t>
            </w:r>
          </w:p>
          <w:p w14:paraId="35E1D368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="004773D9">
              <w:rPr>
                <w:noProof/>
                <w:lang w:val="en-GB"/>
              </w:rPr>
              <w:t xml:space="preserve"> Each child c</w:t>
            </w:r>
            <w:r w:rsidRPr="001F408D">
              <w:rPr>
                <w:noProof/>
                <w:lang w:val="en-GB"/>
              </w:rPr>
              <w:t>an lose up to 6-1 = 5 drives</w:t>
            </w:r>
            <w:r w:rsidR="004773D9">
              <w:rPr>
                <w:noProof/>
                <w:lang w:val="en-GB"/>
              </w:rPr>
              <w:t xml:space="preserve"> </w:t>
            </w:r>
          </w:p>
          <w:p w14:paraId="3377FCB2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Fault tolerance = 5</w:t>
            </w:r>
            <w:r w:rsidR="004773D9">
              <w:rPr>
                <w:noProof/>
                <w:lang w:val="en-GB"/>
              </w:rPr>
              <w:t>x2 = 10</w:t>
            </w:r>
          </w:p>
          <w:p w14:paraId="1D26102F" w14:textId="77777777" w:rsidR="00463A91" w:rsidRPr="001F408D" w:rsidRDefault="00463A91" w:rsidP="00B8216C">
            <w:pPr>
              <w:spacing w:line="360" w:lineRule="auto"/>
              <w:rPr>
                <w:noProof/>
                <w:lang w:val="en-GB"/>
              </w:rPr>
            </w:pPr>
          </w:p>
        </w:tc>
      </w:tr>
      <w:tr w:rsidR="00B71603" w:rsidRPr="001F408D" w14:paraId="76305518" w14:textId="77777777" w:rsidTr="004A289A">
        <w:tc>
          <w:tcPr>
            <w:tcW w:w="1277" w:type="dxa"/>
          </w:tcPr>
          <w:p w14:paraId="4D1A7E8C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RAID 100</w:t>
            </w:r>
          </w:p>
        </w:tc>
        <w:tc>
          <w:tcPr>
            <w:tcW w:w="2693" w:type="dxa"/>
          </w:tcPr>
          <w:p w14:paraId="0C75A9D6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Two groups of RAID 1+0 that together make up RAID 0</w:t>
            </w:r>
          </w:p>
          <w:p w14:paraId="19013C94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ach RAID 1+0 group has 12/2 = 6 drives</w:t>
            </w:r>
          </w:p>
          <w:p w14:paraId="5F7DB854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ach RAID 1 group has 6/2 = 3 drives</w:t>
            </w:r>
          </w:p>
          <w:p w14:paraId="7515620D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ach RAID 1 group capacity = 8 TB (as explained above)</w:t>
            </w:r>
          </w:p>
          <w:p w14:paraId="505F905F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Each RAID 1+0 group capacity = 8 + 8 = 16 TB</w:t>
            </w:r>
          </w:p>
          <w:p w14:paraId="7D326BE4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Effective disk size: 16+16 = 32 TB</w:t>
            </w:r>
          </w:p>
        </w:tc>
        <w:tc>
          <w:tcPr>
            <w:tcW w:w="3081" w:type="dxa"/>
          </w:tcPr>
          <w:p w14:paraId="126212CD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Cost of 12 drives = 100 x 12 = $1200</w:t>
            </w:r>
          </w:p>
          <w:p w14:paraId="5777F772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Per TB cost = 1200/32 = $37.5</w:t>
            </w:r>
          </w:p>
        </w:tc>
        <w:tc>
          <w:tcPr>
            <w:tcW w:w="2254" w:type="dxa"/>
          </w:tcPr>
          <w:p w14:paraId="305CBA5D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very drive in RAID 1 keep the same copies</w:t>
            </w:r>
          </w:p>
          <w:p w14:paraId="7066557A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="004773D9">
              <w:rPr>
                <w:noProof/>
                <w:lang w:val="en-GB"/>
              </w:rPr>
              <w:t xml:space="preserve"> Each child c</w:t>
            </w:r>
            <w:r w:rsidRPr="001F408D">
              <w:rPr>
                <w:noProof/>
                <w:lang w:val="en-GB"/>
              </w:rPr>
              <w:t>an lose up to 3-1 = 2 drives</w:t>
            </w:r>
          </w:p>
          <w:p w14:paraId="20EA2567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Fault tolerance = 2</w:t>
            </w:r>
            <w:r w:rsidR="004773D9">
              <w:rPr>
                <w:noProof/>
                <w:lang w:val="en-GB"/>
              </w:rPr>
              <w:t>x2 = 4</w:t>
            </w:r>
          </w:p>
          <w:p w14:paraId="51A9B277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</w:p>
        </w:tc>
      </w:tr>
      <w:tr w:rsidR="00B71603" w:rsidRPr="001F408D" w14:paraId="48C2CC2B" w14:textId="77777777" w:rsidTr="004A289A">
        <w:tc>
          <w:tcPr>
            <w:tcW w:w="1277" w:type="dxa"/>
          </w:tcPr>
          <w:p w14:paraId="373D8011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RAID 5</w:t>
            </w:r>
          </w:p>
        </w:tc>
        <w:tc>
          <w:tcPr>
            <w:tcW w:w="2693" w:type="dxa"/>
          </w:tcPr>
          <w:p w14:paraId="4D66D9E0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Data is distributed but one drive is used for parity</w:t>
            </w:r>
          </w:p>
          <w:p w14:paraId="7DC14E13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Effective disk size: </w:t>
            </w:r>
          </w:p>
          <w:p w14:paraId="7BDD17B9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(12-1)x8 = 88 TB</w:t>
            </w:r>
          </w:p>
        </w:tc>
        <w:tc>
          <w:tcPr>
            <w:tcW w:w="3081" w:type="dxa"/>
          </w:tcPr>
          <w:p w14:paraId="6BE418E7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Cost of 12 drives = 100 x 12 = $1200</w:t>
            </w:r>
          </w:p>
          <w:p w14:paraId="289C4A22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Per TB cost = 1200/88 = $13.63</w:t>
            </w:r>
          </w:p>
        </w:tc>
        <w:tc>
          <w:tcPr>
            <w:tcW w:w="2254" w:type="dxa"/>
          </w:tcPr>
          <w:p w14:paraId="0ED4C9B4" w14:textId="77777777" w:rsidR="004773D9" w:rsidRDefault="004773D9" w:rsidP="00B71603">
            <w:pPr>
              <w:spacing w:line="360" w:lineRule="auto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One drive added for parity, but parity is distributed</w:t>
            </w:r>
          </w:p>
          <w:p w14:paraId="144ABF95" w14:textId="77777777" w:rsidR="00B71603" w:rsidRPr="001F408D" w:rsidRDefault="004773D9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>
              <w:rPr>
                <w:noProof/>
                <w:lang w:val="en-GB"/>
              </w:rPr>
              <w:t xml:space="preserve"> </w:t>
            </w:r>
            <w:r w:rsidR="00B71603" w:rsidRPr="001F408D">
              <w:rPr>
                <w:noProof/>
                <w:lang w:val="en-GB"/>
              </w:rPr>
              <w:t xml:space="preserve">Fault tolerance = 1 </w:t>
            </w:r>
          </w:p>
          <w:p w14:paraId="12A46BA8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</w:p>
        </w:tc>
      </w:tr>
      <w:tr w:rsidR="00B71603" w:rsidRPr="001F408D" w14:paraId="0FAAC6B7" w14:textId="77777777" w:rsidTr="004A289A">
        <w:tc>
          <w:tcPr>
            <w:tcW w:w="1277" w:type="dxa"/>
          </w:tcPr>
          <w:p w14:paraId="741F7A0A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RAID 6</w:t>
            </w:r>
          </w:p>
        </w:tc>
        <w:tc>
          <w:tcPr>
            <w:tcW w:w="2693" w:type="dxa"/>
          </w:tcPr>
          <w:p w14:paraId="7699CB77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Data is distributed but two drive is used for parity</w:t>
            </w:r>
          </w:p>
          <w:p w14:paraId="051F7B8F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Effective disk size: </w:t>
            </w:r>
          </w:p>
          <w:p w14:paraId="23D3E302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(12-2)x8 = 80 TB</w:t>
            </w:r>
          </w:p>
        </w:tc>
        <w:tc>
          <w:tcPr>
            <w:tcW w:w="3081" w:type="dxa"/>
          </w:tcPr>
          <w:p w14:paraId="12B89733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Cost of 12 drives = 100 x 12 = $1200</w:t>
            </w:r>
          </w:p>
          <w:p w14:paraId="4E8D4057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Per TB cost = 1200/80 = $15</w:t>
            </w:r>
          </w:p>
        </w:tc>
        <w:tc>
          <w:tcPr>
            <w:tcW w:w="2254" w:type="dxa"/>
          </w:tcPr>
          <w:p w14:paraId="1BEA2805" w14:textId="77777777" w:rsidR="004773D9" w:rsidRDefault="004773D9" w:rsidP="00B71603">
            <w:pPr>
              <w:spacing w:line="360" w:lineRule="auto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Two</w:t>
            </w:r>
            <w:r>
              <w:rPr>
                <w:noProof/>
                <w:lang w:val="en-GB"/>
              </w:rPr>
              <w:t xml:space="preserve"> drive added for parity, but parity is distributed</w:t>
            </w:r>
          </w:p>
          <w:p w14:paraId="010DF634" w14:textId="77777777" w:rsidR="00B71603" w:rsidRPr="001F408D" w:rsidRDefault="004773D9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w:lastRenderedPageBreak/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</w:t>
            </w:r>
            <w:bookmarkStart w:id="3" w:name="_GoBack"/>
            <w:bookmarkEnd w:id="3"/>
            <w:r>
              <w:rPr>
                <w:noProof/>
                <w:lang w:val="en-GB"/>
              </w:rPr>
              <w:t xml:space="preserve">Each child </w:t>
            </w:r>
            <w:r w:rsidR="004C7F49" w:rsidRPr="001F408D">
              <w:rPr>
                <w:noProof/>
                <w:lang w:val="en-GB"/>
              </w:rPr>
              <w:t>ault tolerance = 2 (the course note)</w:t>
            </w:r>
          </w:p>
        </w:tc>
      </w:tr>
      <w:tr w:rsidR="00B71603" w:rsidRPr="001F408D" w14:paraId="6FEDA1DF" w14:textId="77777777" w:rsidTr="004A289A">
        <w:tc>
          <w:tcPr>
            <w:tcW w:w="1277" w:type="dxa"/>
          </w:tcPr>
          <w:p w14:paraId="25961933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lastRenderedPageBreak/>
              <w:t>RAID 6+0</w:t>
            </w:r>
          </w:p>
        </w:tc>
        <w:tc>
          <w:tcPr>
            <w:tcW w:w="2693" w:type="dxa"/>
          </w:tcPr>
          <w:p w14:paraId="0A5179C8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Two groups of RAID 6 that together make up RAID 0</w:t>
            </w:r>
          </w:p>
          <w:p w14:paraId="72B9AAFB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ach RAID 6 group has 12/2 = 6 drives</w:t>
            </w:r>
          </w:p>
          <w:p w14:paraId="57E16604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ach RAID 6 group capacity = (6-2)x8 = 32 TB (two drives for parity)</w:t>
            </w:r>
          </w:p>
          <w:p w14:paraId="7D138F3A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Effective disk size = 32 + 32 = 64 TB</w:t>
            </w:r>
          </w:p>
        </w:tc>
        <w:tc>
          <w:tcPr>
            <w:tcW w:w="3081" w:type="dxa"/>
          </w:tcPr>
          <w:p w14:paraId="726A93DC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Cost of 12 drives = 100 x 12 = $1200</w:t>
            </w:r>
          </w:p>
          <w:p w14:paraId="7DB75F6C" w14:textId="77777777" w:rsidR="00B71603" w:rsidRPr="001F408D" w:rsidRDefault="00B71603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Per TB cost = 1200/64 = $18.75</w:t>
            </w:r>
          </w:p>
        </w:tc>
        <w:tc>
          <w:tcPr>
            <w:tcW w:w="2254" w:type="dxa"/>
          </w:tcPr>
          <w:p w14:paraId="7ED49FDA" w14:textId="77777777" w:rsidR="00B71603" w:rsidRPr="001F408D" w:rsidRDefault="004C7F49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w:noProof/>
                <w:lang w:val="en-GB"/>
              </w:rPr>
              <w:t>Each RAID 6 group has fault tolerance = 2 (the course note)</w:t>
            </w:r>
          </w:p>
          <w:p w14:paraId="3E056482" w14:textId="77777777" w:rsidR="004C7F49" w:rsidRPr="001F408D" w:rsidRDefault="004C7F49" w:rsidP="00B71603">
            <w:pPr>
              <w:spacing w:line="360" w:lineRule="auto"/>
              <w:rPr>
                <w:noProof/>
                <w:lang w:val="en-GB"/>
              </w:rPr>
            </w:pPr>
            <w:r w:rsidRPr="001F408D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  <w:lang w:val="en-GB"/>
              </w:rPr>
              <mc:AlternateContent>
                <mc:Choice Requires="w16se">
                  <w16se:symEx w16se:font="Segoe UI Emoji" w16se:char="2192"/>
                </mc:Choice>
                <mc:Fallback>
                  <w:t>→</w:t>
                </mc:Fallback>
              </mc:AlternateContent>
            </w:r>
            <w:r w:rsidRPr="001F408D">
              <w:rPr>
                <w:noProof/>
                <w:lang w:val="en-GB"/>
              </w:rPr>
              <w:t xml:space="preserve"> Fault tolerance = 2</w:t>
            </w:r>
          </w:p>
        </w:tc>
      </w:tr>
    </w:tbl>
    <w:p w14:paraId="0A67CF44" w14:textId="77777777" w:rsidR="009F17AE" w:rsidRPr="001F408D" w:rsidRDefault="009F17AE" w:rsidP="00B8216C">
      <w:pPr>
        <w:spacing w:line="360" w:lineRule="auto"/>
        <w:rPr>
          <w:noProof/>
          <w:lang w:val="en-GB"/>
        </w:rPr>
      </w:pPr>
    </w:p>
    <w:p w14:paraId="4B8722DE" w14:textId="77777777" w:rsidR="009F17AE" w:rsidRPr="001F408D" w:rsidRDefault="009F17AE" w:rsidP="00B8216C">
      <w:pPr>
        <w:spacing w:line="360" w:lineRule="auto"/>
        <w:rPr>
          <w:noProof/>
          <w:sz w:val="24"/>
          <w:u w:val="single"/>
          <w:lang w:val="en-GB"/>
        </w:rPr>
      </w:pPr>
      <w:r w:rsidRPr="001F408D">
        <w:rPr>
          <w:noProof/>
          <w:sz w:val="24"/>
          <w:u w:val="single"/>
          <w:lang w:val="en-GB"/>
        </w:rPr>
        <w:t>Question 3</w:t>
      </w:r>
    </w:p>
    <w:p w14:paraId="1A517D36" w14:textId="77777777" w:rsidR="009F17AE" w:rsidRPr="001F408D" w:rsidRDefault="009F17AE" w:rsidP="00B8216C">
      <w:pPr>
        <w:spacing w:line="360" w:lineRule="auto"/>
        <w:rPr>
          <w:noProof/>
          <w:sz w:val="20"/>
          <w:lang w:val="en-GB"/>
        </w:rPr>
      </w:pPr>
      <w:r w:rsidRPr="001F408D">
        <w:rPr>
          <w:noProof/>
          <w:sz w:val="20"/>
          <w:lang w:val="en-GB"/>
        </w:rPr>
        <w:t>Truth table:</w:t>
      </w:r>
    </w:p>
    <w:tbl>
      <w:tblPr>
        <w:tblStyle w:val="TableGrid"/>
        <w:tblW w:w="0" w:type="auto"/>
        <w:tblInd w:w="1980" w:type="dxa"/>
        <w:tblLook w:val="04A0" w:firstRow="1" w:lastRow="0" w:firstColumn="1" w:lastColumn="0" w:noHBand="0" w:noVBand="1"/>
      </w:tblPr>
      <w:tblGrid>
        <w:gridCol w:w="850"/>
        <w:gridCol w:w="851"/>
        <w:gridCol w:w="850"/>
        <w:gridCol w:w="851"/>
        <w:gridCol w:w="850"/>
      </w:tblGrid>
      <w:tr w:rsidR="009F17AE" w:rsidRPr="001F408D" w14:paraId="6EBF65EC" w14:textId="77777777" w:rsidTr="009F17AE">
        <w:tc>
          <w:tcPr>
            <w:tcW w:w="850" w:type="dxa"/>
          </w:tcPr>
          <w:p w14:paraId="433D3CEF" w14:textId="77777777" w:rsidR="009F17AE" w:rsidRPr="001F408D" w:rsidRDefault="009F17AE" w:rsidP="009F17AE">
            <w:pPr>
              <w:spacing w:line="360" w:lineRule="auto"/>
              <w:jc w:val="center"/>
              <w:rPr>
                <w:b/>
                <w:noProof/>
                <w:sz w:val="20"/>
                <w:lang w:val="en-GB"/>
              </w:rPr>
            </w:pPr>
            <w:r w:rsidRPr="001F408D">
              <w:rPr>
                <w:b/>
                <w:noProof/>
                <w:sz w:val="20"/>
                <w:lang w:val="en-GB"/>
              </w:rPr>
              <w:t>x</w:t>
            </w:r>
          </w:p>
        </w:tc>
        <w:tc>
          <w:tcPr>
            <w:tcW w:w="851" w:type="dxa"/>
          </w:tcPr>
          <w:p w14:paraId="1F577F22" w14:textId="77777777" w:rsidR="009F17AE" w:rsidRPr="001F408D" w:rsidRDefault="009F17AE" w:rsidP="009F17AE">
            <w:pPr>
              <w:spacing w:line="360" w:lineRule="auto"/>
              <w:jc w:val="center"/>
              <w:rPr>
                <w:b/>
                <w:noProof/>
                <w:sz w:val="20"/>
                <w:lang w:val="en-GB"/>
              </w:rPr>
            </w:pPr>
            <w:r w:rsidRPr="001F408D">
              <w:rPr>
                <w:b/>
                <w:noProof/>
                <w:sz w:val="20"/>
                <w:lang w:val="en-GB"/>
              </w:rPr>
              <w:t>y</w:t>
            </w:r>
          </w:p>
        </w:tc>
        <w:tc>
          <w:tcPr>
            <w:tcW w:w="850" w:type="dxa"/>
          </w:tcPr>
          <w:p w14:paraId="7AB4FAD0" w14:textId="77777777" w:rsidR="009F17AE" w:rsidRPr="001F408D" w:rsidRDefault="009F17AE" w:rsidP="009F17AE">
            <w:pPr>
              <w:spacing w:line="360" w:lineRule="auto"/>
              <w:jc w:val="center"/>
              <w:rPr>
                <w:b/>
                <w:noProof/>
                <w:sz w:val="20"/>
                <w:lang w:val="en-GB"/>
              </w:rPr>
            </w:pPr>
            <w:r w:rsidRPr="001F408D">
              <w:rPr>
                <w:b/>
                <w:noProof/>
                <w:sz w:val="20"/>
                <w:lang w:val="en-GB"/>
              </w:rPr>
              <w:t>z</w:t>
            </w:r>
          </w:p>
        </w:tc>
        <w:tc>
          <w:tcPr>
            <w:tcW w:w="851" w:type="dxa"/>
          </w:tcPr>
          <w:p w14:paraId="0C06F800" w14:textId="77777777" w:rsidR="009F17AE" w:rsidRPr="001F408D" w:rsidRDefault="009F17AE" w:rsidP="009F17AE">
            <w:pPr>
              <w:spacing w:line="360" w:lineRule="auto"/>
              <w:jc w:val="center"/>
              <w:rPr>
                <w:b/>
                <w:noProof/>
                <w:sz w:val="20"/>
                <w:lang w:val="en-GB"/>
              </w:rPr>
            </w:pPr>
            <w:r w:rsidRPr="001F408D">
              <w:rPr>
                <w:b/>
                <w:noProof/>
                <w:sz w:val="20"/>
                <w:lang w:val="en-GB"/>
              </w:rPr>
              <w:t>w</w:t>
            </w:r>
          </w:p>
        </w:tc>
        <w:tc>
          <w:tcPr>
            <w:tcW w:w="850" w:type="dxa"/>
          </w:tcPr>
          <w:p w14:paraId="0264C3FD" w14:textId="77777777" w:rsidR="009F17AE" w:rsidRPr="001F408D" w:rsidRDefault="009F17AE" w:rsidP="009F17AE">
            <w:pPr>
              <w:spacing w:line="360" w:lineRule="auto"/>
              <w:jc w:val="center"/>
              <w:rPr>
                <w:b/>
                <w:noProof/>
                <w:sz w:val="20"/>
                <w:lang w:val="en-GB"/>
              </w:rPr>
            </w:pPr>
            <w:r w:rsidRPr="001F408D">
              <w:rPr>
                <w:b/>
                <w:noProof/>
                <w:sz w:val="20"/>
                <w:lang w:val="en-GB"/>
              </w:rPr>
              <w:t>Out</w:t>
            </w:r>
          </w:p>
        </w:tc>
      </w:tr>
      <w:tr w:rsidR="009F17AE" w:rsidRPr="001F408D" w14:paraId="0EC23E63" w14:textId="77777777" w:rsidTr="009F17AE">
        <w:tc>
          <w:tcPr>
            <w:tcW w:w="850" w:type="dxa"/>
          </w:tcPr>
          <w:p w14:paraId="3FB60499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44DB47B6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2B5ADAB3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5784C6BD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1BC925F7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9F17AE" w:rsidRPr="001F408D" w14:paraId="4CFB3324" w14:textId="77777777" w:rsidTr="009F17AE">
        <w:tc>
          <w:tcPr>
            <w:tcW w:w="850" w:type="dxa"/>
          </w:tcPr>
          <w:p w14:paraId="4CE024A5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4DEAAF1F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3F4D28A8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0E1D7A32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1BE57661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9F17AE" w:rsidRPr="001F408D" w14:paraId="278D0679" w14:textId="77777777" w:rsidTr="009F17AE">
        <w:tc>
          <w:tcPr>
            <w:tcW w:w="850" w:type="dxa"/>
          </w:tcPr>
          <w:p w14:paraId="5BE5C5FE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18E979EB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4FF6DB47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4C470164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5B0D47EC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9F17AE" w:rsidRPr="001F408D" w14:paraId="1548A082" w14:textId="77777777" w:rsidTr="009F17AE">
        <w:tc>
          <w:tcPr>
            <w:tcW w:w="850" w:type="dxa"/>
          </w:tcPr>
          <w:p w14:paraId="683E0C59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2F6C9B9C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749A6B03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63084CE5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507AE24E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9F17AE" w:rsidRPr="001F408D" w14:paraId="4BFE42F6" w14:textId="77777777" w:rsidTr="009F17AE">
        <w:tc>
          <w:tcPr>
            <w:tcW w:w="850" w:type="dxa"/>
          </w:tcPr>
          <w:p w14:paraId="1E424A5C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702B6890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4C573E8B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4A07396E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1233101F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9F17AE" w:rsidRPr="001F408D" w14:paraId="16E102DC" w14:textId="77777777" w:rsidTr="009F17AE">
        <w:tc>
          <w:tcPr>
            <w:tcW w:w="850" w:type="dxa"/>
          </w:tcPr>
          <w:p w14:paraId="745BBF11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7EBDD7FF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54145655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2B40EF18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75213AFD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9F17AE" w:rsidRPr="001F408D" w14:paraId="596607F5" w14:textId="77777777" w:rsidTr="009F17AE">
        <w:tc>
          <w:tcPr>
            <w:tcW w:w="850" w:type="dxa"/>
          </w:tcPr>
          <w:p w14:paraId="51376AA4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560302AC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4C8A6C4E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7569D4C8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781504CC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9F17AE" w:rsidRPr="001F408D" w14:paraId="2FAF2C1B" w14:textId="77777777" w:rsidTr="009F17AE">
        <w:tc>
          <w:tcPr>
            <w:tcW w:w="850" w:type="dxa"/>
          </w:tcPr>
          <w:p w14:paraId="3A4C39F7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19588B27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74DF2983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30487855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673D2487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9F17AE" w:rsidRPr="001F408D" w14:paraId="2711ACB3" w14:textId="77777777" w:rsidTr="009F17AE">
        <w:tc>
          <w:tcPr>
            <w:tcW w:w="850" w:type="dxa"/>
          </w:tcPr>
          <w:p w14:paraId="6E3BD236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07FC499F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74A110BB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620BCA12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7954035B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</w:tr>
      <w:tr w:rsidR="009F17AE" w:rsidRPr="001F408D" w14:paraId="1E6CF30D" w14:textId="77777777" w:rsidTr="009F17AE">
        <w:tc>
          <w:tcPr>
            <w:tcW w:w="850" w:type="dxa"/>
          </w:tcPr>
          <w:p w14:paraId="6C1B2591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687D2402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23DB5624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30846EC2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6399CD7C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9F17AE" w:rsidRPr="001F408D" w14:paraId="20E0F46E" w14:textId="77777777" w:rsidTr="009F17AE">
        <w:tc>
          <w:tcPr>
            <w:tcW w:w="850" w:type="dxa"/>
          </w:tcPr>
          <w:p w14:paraId="54B50DDE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40E1D6D0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32FAC93F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5A074E00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65484737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</w:tr>
      <w:tr w:rsidR="009F17AE" w:rsidRPr="001F408D" w14:paraId="453FF2DE" w14:textId="77777777" w:rsidTr="009F17AE">
        <w:tc>
          <w:tcPr>
            <w:tcW w:w="850" w:type="dxa"/>
          </w:tcPr>
          <w:p w14:paraId="710DE591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3D2CE210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7DE95959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7C15ADDB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66BB9495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9F17AE" w:rsidRPr="001F408D" w14:paraId="7E7C2B50" w14:textId="77777777" w:rsidTr="009F17AE">
        <w:tc>
          <w:tcPr>
            <w:tcW w:w="850" w:type="dxa"/>
          </w:tcPr>
          <w:p w14:paraId="41550737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76029747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5C7277E0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2E6DBA99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429C3A7A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</w:tr>
      <w:tr w:rsidR="009F17AE" w:rsidRPr="001F408D" w14:paraId="7D5E2E39" w14:textId="77777777" w:rsidTr="009F17AE">
        <w:tc>
          <w:tcPr>
            <w:tcW w:w="850" w:type="dxa"/>
          </w:tcPr>
          <w:p w14:paraId="7C96A9D3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3AFDF6F8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3BF8508D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4036FD80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18A7EDE5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9F17AE" w:rsidRPr="001F408D" w14:paraId="340D6B3B" w14:textId="77777777" w:rsidTr="009F17AE">
        <w:tc>
          <w:tcPr>
            <w:tcW w:w="850" w:type="dxa"/>
          </w:tcPr>
          <w:p w14:paraId="21203E37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6CFF810B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210684A0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121AAAE5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241AD295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1F408D">
              <w:rPr>
                <w:noProof/>
                <w:color w:val="FF0000"/>
                <w:sz w:val="20"/>
                <w:lang w:val="en-GB"/>
              </w:rPr>
              <w:t>1</w:t>
            </w:r>
          </w:p>
        </w:tc>
      </w:tr>
      <w:tr w:rsidR="009F17AE" w:rsidRPr="001F408D" w14:paraId="291EA1A4" w14:textId="77777777" w:rsidTr="009F17AE">
        <w:tc>
          <w:tcPr>
            <w:tcW w:w="850" w:type="dxa"/>
          </w:tcPr>
          <w:p w14:paraId="01D78CC1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453F852E" w14:textId="77777777" w:rsidR="009F17AE" w:rsidRPr="001F408D" w:rsidRDefault="009F17AE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30E510FA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5EC91A70" w14:textId="77777777" w:rsidR="009F17AE" w:rsidRPr="001F408D" w:rsidRDefault="00896B0D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64082FCC" w14:textId="77777777" w:rsidR="009F17AE" w:rsidRPr="001F408D" w:rsidRDefault="00737554" w:rsidP="009F17AE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</w:tbl>
    <w:p w14:paraId="172BE613" w14:textId="77777777" w:rsidR="009F17AE" w:rsidRPr="001F408D" w:rsidRDefault="00737554" w:rsidP="00737554">
      <w:pPr>
        <w:pStyle w:val="ListParagraph"/>
        <w:numPr>
          <w:ilvl w:val="0"/>
          <w:numId w:val="6"/>
        </w:numPr>
        <w:spacing w:line="360" w:lineRule="auto"/>
        <w:rPr>
          <w:noProof/>
          <w:sz w:val="20"/>
          <w:lang w:val="en-GB"/>
        </w:rPr>
      </w:pPr>
      <w:r w:rsidRPr="001F408D">
        <w:rPr>
          <w:noProof/>
          <w:sz w:val="20"/>
          <w:lang w:val="en-GB"/>
        </w:rPr>
        <w:t>The Boolean expression: consider the rows that has the output 1 (in red)</w:t>
      </w:r>
    </w:p>
    <w:p w14:paraId="0A26240C" w14:textId="77777777" w:rsidR="00737554" w:rsidRPr="001F408D" w:rsidRDefault="00737554" w:rsidP="00737554">
      <w:pPr>
        <w:pStyle w:val="ListParagraph"/>
        <w:spacing w:line="360" w:lineRule="auto"/>
        <w:rPr>
          <w:noProof/>
          <w:sz w:val="20"/>
          <w:lang w:val="en-GB"/>
        </w:rPr>
      </w:pPr>
      <w:r w:rsidRPr="001F408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noProof/>
          <w:sz w:val="20"/>
          <w:lang w:val="en-GB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 w:rsidRPr="001F408D">
        <w:rPr>
          <w:noProof/>
          <w:sz w:val="20"/>
          <w:lang w:val="en-GB"/>
        </w:rPr>
        <w:t xml:space="preserve"> </w:t>
      </w:r>
      <w:r w:rsidRPr="001F408D">
        <w:rPr>
          <w:b/>
          <w:noProof/>
          <w:sz w:val="20"/>
          <w:lang w:val="en-GB"/>
        </w:rPr>
        <w:t>f</w:t>
      </w:r>
      <w:r w:rsidRPr="001F408D">
        <w:rPr>
          <w:noProof/>
          <w:sz w:val="20"/>
          <w:lang w:val="en-GB"/>
        </w:rPr>
        <w:t xml:space="preserve"> = xy’z’w’ + xy’zw’ + xyz’w’ + xyzw’</w:t>
      </w:r>
    </w:p>
    <w:p w14:paraId="74419C39" w14:textId="77777777" w:rsidR="00737554" w:rsidRPr="001F408D" w:rsidRDefault="00737554" w:rsidP="00737554">
      <w:pPr>
        <w:pStyle w:val="ListParagraph"/>
        <w:numPr>
          <w:ilvl w:val="0"/>
          <w:numId w:val="6"/>
        </w:numPr>
        <w:spacing w:line="360" w:lineRule="auto"/>
        <w:rPr>
          <w:noProof/>
          <w:sz w:val="20"/>
          <w:lang w:val="en-GB"/>
        </w:rPr>
      </w:pPr>
      <w:r w:rsidRPr="001F408D">
        <w:rPr>
          <w:noProof/>
          <w:sz w:val="20"/>
          <w:lang w:val="en-GB"/>
        </w:rPr>
        <w:lastRenderedPageBreak/>
        <w:t>The circuit for part (a):</w:t>
      </w:r>
    </w:p>
    <w:p w14:paraId="14133BEF" w14:textId="77777777" w:rsidR="003A2510" w:rsidRPr="001F408D" w:rsidRDefault="003A2510" w:rsidP="003A2510">
      <w:pPr>
        <w:spacing w:line="360" w:lineRule="auto"/>
        <w:ind w:left="360"/>
        <w:rPr>
          <w:noProof/>
          <w:sz w:val="20"/>
          <w:lang w:val="en-GB"/>
        </w:rPr>
      </w:pPr>
      <w:r w:rsidRPr="001F408D">
        <w:rPr>
          <w:noProof/>
          <w:sz w:val="20"/>
          <w:lang w:val="en-GB"/>
        </w:rPr>
        <w:drawing>
          <wp:inline distT="0" distB="0" distL="0" distR="0" wp14:anchorId="04961BB2" wp14:editId="0DB1319E">
            <wp:extent cx="5731510" cy="443039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23770210_364935754812033_4309450741824972156_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EF1CD" w14:textId="77777777" w:rsidR="00737554" w:rsidRPr="001F408D" w:rsidRDefault="00737554" w:rsidP="00737554">
      <w:pPr>
        <w:pStyle w:val="ListParagraph"/>
        <w:numPr>
          <w:ilvl w:val="0"/>
          <w:numId w:val="6"/>
        </w:numPr>
        <w:spacing w:line="360" w:lineRule="auto"/>
        <w:rPr>
          <w:noProof/>
          <w:sz w:val="20"/>
          <w:lang w:val="en-GB"/>
        </w:rPr>
      </w:pPr>
      <w:r w:rsidRPr="001F408D">
        <w:rPr>
          <w:noProof/>
          <w:sz w:val="20"/>
          <w:lang w:val="en-GB"/>
        </w:rPr>
        <w:t xml:space="preserve">Simplification of part (a) </w:t>
      </w:r>
      <w:r w:rsidRPr="001F408D">
        <w:rPr>
          <w:b/>
          <w:noProof/>
          <w:sz w:val="20"/>
          <w:lang w:val="en-GB"/>
        </w:rPr>
        <w:t>f</w:t>
      </w:r>
    </w:p>
    <w:p w14:paraId="29BF253C" w14:textId="77777777" w:rsidR="00737554" w:rsidRPr="001F408D" w:rsidRDefault="00737554" w:rsidP="00737554">
      <w:pPr>
        <w:pStyle w:val="ListParagraph"/>
        <w:spacing w:line="360" w:lineRule="auto"/>
        <w:rPr>
          <w:noProof/>
          <w:sz w:val="20"/>
          <w:lang w:val="en-GB"/>
        </w:rPr>
      </w:pPr>
      <w:r w:rsidRPr="001F408D">
        <w:rPr>
          <w:b/>
          <w:noProof/>
          <w:sz w:val="20"/>
          <w:lang w:val="en-GB"/>
        </w:rPr>
        <w:t>f</w:t>
      </w:r>
      <w:r w:rsidRPr="001F408D">
        <w:rPr>
          <w:noProof/>
          <w:sz w:val="20"/>
          <w:lang w:val="en-GB"/>
        </w:rPr>
        <w:t xml:space="preserve"> = xy’z’w’ + xy’zw’ + xyz’w’ + xyzw’</w:t>
      </w:r>
    </w:p>
    <w:p w14:paraId="25042785" w14:textId="77777777" w:rsidR="00FE06E5" w:rsidRPr="001F408D" w:rsidRDefault="00737554" w:rsidP="00FE06E5">
      <w:pPr>
        <w:pStyle w:val="ListParagraph"/>
        <w:spacing w:line="360" w:lineRule="auto"/>
        <w:rPr>
          <w:noProof/>
          <w:sz w:val="20"/>
          <w:lang w:val="en-GB"/>
        </w:rPr>
      </w:pPr>
      <w:r w:rsidRPr="001F408D">
        <w:rPr>
          <w:b/>
          <w:noProof/>
          <w:sz w:val="20"/>
          <w:lang w:val="en-GB"/>
        </w:rPr>
        <w:t xml:space="preserve">   </w:t>
      </w:r>
      <w:r w:rsidRPr="001F408D">
        <w:rPr>
          <w:noProof/>
          <w:sz w:val="20"/>
          <w:lang w:val="en-GB"/>
        </w:rPr>
        <w:t xml:space="preserve">= </w:t>
      </w:r>
      <w:r w:rsidR="00FE06E5" w:rsidRPr="001F408D">
        <w:rPr>
          <w:noProof/>
          <w:sz w:val="20"/>
          <w:lang w:val="en-GB"/>
        </w:rPr>
        <w:t>xw’ (y’z’ + yz + y’z + yz’)</w:t>
      </w:r>
      <w:r w:rsidR="00154DE4" w:rsidRPr="001F408D">
        <w:rPr>
          <w:noProof/>
          <w:sz w:val="20"/>
          <w:lang w:val="en-GB"/>
        </w:rPr>
        <w:tab/>
      </w:r>
      <w:r w:rsidR="005B5420" w:rsidRPr="001F408D">
        <w:rPr>
          <w:noProof/>
          <w:sz w:val="20"/>
          <w:lang w:val="en-GB"/>
        </w:rPr>
        <w:t>//distributive law</w:t>
      </w:r>
    </w:p>
    <w:p w14:paraId="2B6CE00D" w14:textId="77777777" w:rsidR="00FE06E5" w:rsidRPr="001F408D" w:rsidRDefault="00FE06E5" w:rsidP="00FE06E5">
      <w:pPr>
        <w:pStyle w:val="ListParagraph"/>
        <w:spacing w:line="360" w:lineRule="auto"/>
        <w:rPr>
          <w:noProof/>
          <w:sz w:val="20"/>
          <w:lang w:val="en-GB"/>
        </w:rPr>
      </w:pPr>
      <w:r w:rsidRPr="001F408D">
        <w:rPr>
          <w:noProof/>
          <w:sz w:val="20"/>
          <w:lang w:val="en-GB"/>
        </w:rPr>
        <w:t xml:space="preserve">   = xw’ [y’(z’ + z) + y(z’ + z)]</w:t>
      </w:r>
      <w:r w:rsidR="00154DE4" w:rsidRPr="001F408D">
        <w:rPr>
          <w:noProof/>
          <w:sz w:val="20"/>
          <w:lang w:val="en-GB"/>
        </w:rPr>
        <w:tab/>
      </w:r>
      <w:r w:rsidR="005B5420" w:rsidRPr="001F408D">
        <w:rPr>
          <w:noProof/>
          <w:sz w:val="20"/>
          <w:lang w:val="en-GB"/>
        </w:rPr>
        <w:t>//distributive</w:t>
      </w:r>
    </w:p>
    <w:p w14:paraId="0ADC182F" w14:textId="77777777" w:rsidR="00FE06E5" w:rsidRPr="001F408D" w:rsidRDefault="00FE06E5" w:rsidP="00FE06E5">
      <w:pPr>
        <w:pStyle w:val="ListParagraph"/>
        <w:spacing w:line="360" w:lineRule="auto"/>
        <w:rPr>
          <w:noProof/>
          <w:sz w:val="20"/>
          <w:lang w:val="en-GB"/>
        </w:rPr>
      </w:pPr>
      <w:r w:rsidRPr="001F408D">
        <w:rPr>
          <w:noProof/>
          <w:sz w:val="20"/>
          <w:lang w:val="en-GB"/>
        </w:rPr>
        <w:t xml:space="preserve">   = xw’[y’ + y]</w:t>
      </w:r>
      <w:r w:rsidR="00154DE4" w:rsidRPr="001F408D">
        <w:rPr>
          <w:noProof/>
          <w:sz w:val="20"/>
          <w:lang w:val="en-GB"/>
        </w:rPr>
        <w:tab/>
      </w:r>
      <w:r w:rsidR="00154DE4" w:rsidRPr="001F408D">
        <w:rPr>
          <w:noProof/>
          <w:sz w:val="20"/>
          <w:lang w:val="en-GB"/>
        </w:rPr>
        <w:tab/>
      </w:r>
      <w:r w:rsidR="005B5420" w:rsidRPr="001F408D">
        <w:rPr>
          <w:noProof/>
          <w:sz w:val="20"/>
          <w:lang w:val="en-GB"/>
        </w:rPr>
        <w:tab/>
      </w:r>
      <w:r w:rsidR="00154DE4" w:rsidRPr="001F408D">
        <w:rPr>
          <w:noProof/>
          <w:sz w:val="20"/>
          <w:lang w:val="en-GB"/>
        </w:rPr>
        <w:t>//inverse law</w:t>
      </w:r>
      <w:r w:rsidR="00402A9D">
        <w:rPr>
          <w:noProof/>
          <w:sz w:val="20"/>
          <w:lang w:val="en-GB"/>
        </w:rPr>
        <w:t>, identity law</w:t>
      </w:r>
    </w:p>
    <w:p w14:paraId="38988529" w14:textId="77777777" w:rsidR="00FE06E5" w:rsidRPr="001F408D" w:rsidRDefault="00FE06E5" w:rsidP="00FE06E5">
      <w:pPr>
        <w:pStyle w:val="ListParagraph"/>
        <w:spacing w:line="360" w:lineRule="auto"/>
        <w:rPr>
          <w:noProof/>
          <w:sz w:val="20"/>
          <w:lang w:val="en-GB"/>
        </w:rPr>
      </w:pPr>
      <w:r w:rsidRPr="001F408D">
        <w:rPr>
          <w:noProof/>
          <w:sz w:val="20"/>
          <w:lang w:val="en-GB"/>
        </w:rPr>
        <w:t xml:space="preserve">   = xw’</w:t>
      </w:r>
      <w:r w:rsidR="005B5420" w:rsidRPr="001F408D">
        <w:rPr>
          <w:noProof/>
          <w:sz w:val="20"/>
          <w:lang w:val="en-GB"/>
        </w:rPr>
        <w:tab/>
      </w:r>
      <w:r w:rsidR="005B5420" w:rsidRPr="001F408D">
        <w:rPr>
          <w:noProof/>
          <w:sz w:val="20"/>
          <w:lang w:val="en-GB"/>
        </w:rPr>
        <w:tab/>
      </w:r>
      <w:r w:rsidR="005B5420" w:rsidRPr="001F408D">
        <w:rPr>
          <w:noProof/>
          <w:sz w:val="20"/>
          <w:lang w:val="en-GB"/>
        </w:rPr>
        <w:tab/>
      </w:r>
      <w:r w:rsidR="005B5420" w:rsidRPr="001F408D">
        <w:rPr>
          <w:noProof/>
          <w:sz w:val="20"/>
          <w:lang w:val="en-GB"/>
        </w:rPr>
        <w:tab/>
        <w:t>//identity law</w:t>
      </w:r>
    </w:p>
    <w:p w14:paraId="4E3957AD" w14:textId="77777777" w:rsidR="003A2510" w:rsidRPr="001F408D" w:rsidRDefault="003A2510" w:rsidP="003A2510">
      <w:pPr>
        <w:spacing w:line="360" w:lineRule="auto"/>
        <w:jc w:val="center"/>
        <w:rPr>
          <w:noProof/>
          <w:sz w:val="20"/>
          <w:lang w:val="en-GB"/>
        </w:rPr>
      </w:pPr>
      <w:r w:rsidRPr="001F408D">
        <w:rPr>
          <w:noProof/>
          <w:sz w:val="20"/>
          <w:lang w:val="en-GB"/>
        </w:rPr>
        <w:drawing>
          <wp:inline distT="0" distB="0" distL="0" distR="0" wp14:anchorId="61C9257B" wp14:editId="7CAFCA87">
            <wp:extent cx="4118764" cy="2209088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23685390_693983301246405_4544106521961728193_n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64" b="36714"/>
                    <a:stretch/>
                  </pic:blipFill>
                  <pic:spPr bwMode="auto">
                    <a:xfrm>
                      <a:off x="0" y="0"/>
                      <a:ext cx="4121405" cy="22105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56344" w14:textId="77777777" w:rsidR="009F17AE" w:rsidRPr="001F408D" w:rsidRDefault="009F17AE" w:rsidP="00B8216C">
      <w:pPr>
        <w:spacing w:line="360" w:lineRule="auto"/>
        <w:rPr>
          <w:noProof/>
          <w:sz w:val="24"/>
          <w:u w:val="single"/>
          <w:lang w:val="en-GB"/>
        </w:rPr>
      </w:pPr>
      <w:r w:rsidRPr="001F408D">
        <w:rPr>
          <w:noProof/>
          <w:sz w:val="24"/>
          <w:u w:val="single"/>
          <w:lang w:val="en-GB"/>
        </w:rPr>
        <w:lastRenderedPageBreak/>
        <w:t>Question 4</w:t>
      </w:r>
    </w:p>
    <w:p w14:paraId="631DCBE4" w14:textId="77777777" w:rsidR="009F17AE" w:rsidRPr="001F408D" w:rsidRDefault="009F17AE" w:rsidP="009F17AE">
      <w:pPr>
        <w:pStyle w:val="ListParagraph"/>
        <w:numPr>
          <w:ilvl w:val="0"/>
          <w:numId w:val="5"/>
        </w:numPr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>Truth tables</w:t>
      </w:r>
    </w:p>
    <w:p w14:paraId="0923DFC5" w14:textId="77777777" w:rsidR="009F17AE" w:rsidRPr="001F408D" w:rsidRDefault="009F17AE" w:rsidP="003A2510">
      <w:pPr>
        <w:pStyle w:val="ListParagraph"/>
        <w:numPr>
          <w:ilvl w:val="0"/>
          <w:numId w:val="4"/>
        </w:numPr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>For part a:</w:t>
      </w:r>
      <w:r w:rsidR="003A2510" w:rsidRPr="001F408D">
        <w:rPr>
          <w:noProof/>
          <w:szCs w:val="24"/>
          <w:lang w:val="en-GB"/>
        </w:rPr>
        <w:t xml:space="preserve"> </w:t>
      </w:r>
      <w:r w:rsidR="003A2510" w:rsidRPr="001F408D">
        <w:rPr>
          <w:b/>
          <w:noProof/>
          <w:szCs w:val="24"/>
          <w:lang w:val="en-GB"/>
        </w:rPr>
        <w:t>f</w:t>
      </w:r>
      <w:r w:rsidR="003A2510" w:rsidRPr="001F408D">
        <w:rPr>
          <w:noProof/>
          <w:szCs w:val="24"/>
          <w:lang w:val="en-GB"/>
        </w:rPr>
        <w:t xml:space="preserve"> = xy'z + xyz' + x'y' + xz'. Rows with output = 1 are</w:t>
      </w:r>
    </w:p>
    <w:p w14:paraId="404C384C" w14:textId="77777777" w:rsidR="003A2510" w:rsidRPr="001F408D" w:rsidRDefault="003A2510" w:rsidP="003A251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>+ Rows that has the value of x, y, z of 101 or 110</w:t>
      </w:r>
    </w:p>
    <w:p w14:paraId="47188A22" w14:textId="77777777" w:rsidR="003A2510" w:rsidRPr="001F408D" w:rsidRDefault="003A2510" w:rsidP="003A251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>+ Rows that has the value of x, y, z of 00* or 1*0 (* means it can be either value)</w:t>
      </w:r>
    </w:p>
    <w:tbl>
      <w:tblPr>
        <w:tblStyle w:val="TableGrid"/>
        <w:tblW w:w="0" w:type="auto"/>
        <w:tblInd w:w="1838" w:type="dxa"/>
        <w:tblLook w:val="04A0" w:firstRow="1" w:lastRow="0" w:firstColumn="1" w:lastColumn="0" w:noHBand="0" w:noVBand="1"/>
      </w:tblPr>
      <w:tblGrid>
        <w:gridCol w:w="956"/>
        <w:gridCol w:w="1029"/>
        <w:gridCol w:w="992"/>
        <w:gridCol w:w="992"/>
        <w:gridCol w:w="992"/>
      </w:tblGrid>
      <w:tr w:rsidR="003A2510" w:rsidRPr="001F408D" w14:paraId="499B3173" w14:textId="77777777" w:rsidTr="004E541A">
        <w:tc>
          <w:tcPr>
            <w:tcW w:w="956" w:type="dxa"/>
          </w:tcPr>
          <w:p w14:paraId="137821FB" w14:textId="77777777" w:rsidR="003A2510" w:rsidRPr="001F408D" w:rsidRDefault="003A2510" w:rsidP="00896B0D">
            <w:pPr>
              <w:spacing w:line="360" w:lineRule="auto"/>
              <w:jc w:val="center"/>
              <w:rPr>
                <w:b/>
                <w:noProof/>
                <w:szCs w:val="24"/>
                <w:lang w:val="en-GB"/>
              </w:rPr>
            </w:pPr>
            <w:r w:rsidRPr="001F408D">
              <w:rPr>
                <w:b/>
                <w:noProof/>
                <w:szCs w:val="24"/>
                <w:lang w:val="en-GB"/>
              </w:rPr>
              <w:t>x</w:t>
            </w:r>
          </w:p>
        </w:tc>
        <w:tc>
          <w:tcPr>
            <w:tcW w:w="1029" w:type="dxa"/>
          </w:tcPr>
          <w:p w14:paraId="02BC55AE" w14:textId="77777777" w:rsidR="003A2510" w:rsidRPr="001F408D" w:rsidRDefault="003A2510" w:rsidP="00896B0D">
            <w:pPr>
              <w:spacing w:line="360" w:lineRule="auto"/>
              <w:jc w:val="center"/>
              <w:rPr>
                <w:b/>
                <w:noProof/>
                <w:szCs w:val="24"/>
                <w:lang w:val="en-GB"/>
              </w:rPr>
            </w:pPr>
            <w:r w:rsidRPr="001F408D">
              <w:rPr>
                <w:b/>
                <w:noProof/>
                <w:szCs w:val="24"/>
                <w:lang w:val="en-GB"/>
              </w:rPr>
              <w:t>y</w:t>
            </w:r>
          </w:p>
        </w:tc>
        <w:tc>
          <w:tcPr>
            <w:tcW w:w="992" w:type="dxa"/>
          </w:tcPr>
          <w:p w14:paraId="0E2FB03B" w14:textId="77777777" w:rsidR="003A2510" w:rsidRPr="001F408D" w:rsidRDefault="003A2510" w:rsidP="00896B0D">
            <w:pPr>
              <w:spacing w:line="360" w:lineRule="auto"/>
              <w:jc w:val="center"/>
              <w:rPr>
                <w:b/>
                <w:noProof/>
                <w:szCs w:val="24"/>
                <w:lang w:val="en-GB"/>
              </w:rPr>
            </w:pPr>
            <w:r w:rsidRPr="001F408D">
              <w:rPr>
                <w:b/>
                <w:noProof/>
                <w:szCs w:val="24"/>
                <w:lang w:val="en-GB"/>
              </w:rPr>
              <w:t>z</w:t>
            </w:r>
          </w:p>
        </w:tc>
        <w:tc>
          <w:tcPr>
            <w:tcW w:w="992" w:type="dxa"/>
          </w:tcPr>
          <w:p w14:paraId="56888DDE" w14:textId="77777777" w:rsidR="003A2510" w:rsidRPr="001F408D" w:rsidRDefault="003A2510" w:rsidP="00896B0D">
            <w:pPr>
              <w:spacing w:line="360" w:lineRule="auto"/>
              <w:jc w:val="center"/>
              <w:rPr>
                <w:b/>
                <w:noProof/>
                <w:szCs w:val="24"/>
                <w:lang w:val="en-GB"/>
              </w:rPr>
            </w:pPr>
            <w:r w:rsidRPr="001F408D">
              <w:rPr>
                <w:b/>
                <w:noProof/>
                <w:szCs w:val="24"/>
                <w:lang w:val="en-GB"/>
              </w:rPr>
              <w:t>Out</w:t>
            </w:r>
          </w:p>
        </w:tc>
        <w:tc>
          <w:tcPr>
            <w:tcW w:w="992" w:type="dxa"/>
          </w:tcPr>
          <w:p w14:paraId="4FB76499" w14:textId="77777777" w:rsidR="003A2510" w:rsidRPr="001F408D" w:rsidRDefault="003A2510" w:rsidP="003A2510">
            <w:pPr>
              <w:spacing w:line="360" w:lineRule="auto"/>
              <w:jc w:val="center"/>
              <w:rPr>
                <w:b/>
                <w:noProof/>
                <w:szCs w:val="24"/>
                <w:lang w:val="en-GB"/>
              </w:rPr>
            </w:pPr>
            <w:r w:rsidRPr="001F408D">
              <w:rPr>
                <w:b/>
                <w:noProof/>
                <w:szCs w:val="24"/>
                <w:lang w:val="en-GB"/>
              </w:rPr>
              <w:t xml:space="preserve">Check </w:t>
            </w:r>
          </w:p>
        </w:tc>
      </w:tr>
      <w:tr w:rsidR="003A2510" w:rsidRPr="001F408D" w14:paraId="0B312335" w14:textId="77777777" w:rsidTr="004E541A">
        <w:tc>
          <w:tcPr>
            <w:tcW w:w="956" w:type="dxa"/>
          </w:tcPr>
          <w:p w14:paraId="61C4E9E2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0</w:t>
            </w:r>
          </w:p>
        </w:tc>
        <w:tc>
          <w:tcPr>
            <w:tcW w:w="1029" w:type="dxa"/>
          </w:tcPr>
          <w:p w14:paraId="5A4D6C86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0</w:t>
            </w:r>
          </w:p>
        </w:tc>
        <w:tc>
          <w:tcPr>
            <w:tcW w:w="992" w:type="dxa"/>
          </w:tcPr>
          <w:p w14:paraId="67494052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0</w:t>
            </w:r>
          </w:p>
        </w:tc>
        <w:tc>
          <w:tcPr>
            <w:tcW w:w="992" w:type="dxa"/>
          </w:tcPr>
          <w:p w14:paraId="00357C5C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1EF07E7C" w14:textId="77777777" w:rsidR="003A2510" w:rsidRPr="001F408D" w:rsidRDefault="00154DE4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1</w:t>
            </w:r>
          </w:p>
        </w:tc>
      </w:tr>
      <w:tr w:rsidR="003A2510" w:rsidRPr="001F408D" w14:paraId="7565FC33" w14:textId="77777777" w:rsidTr="004E541A">
        <w:tc>
          <w:tcPr>
            <w:tcW w:w="956" w:type="dxa"/>
          </w:tcPr>
          <w:p w14:paraId="7720670A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0</w:t>
            </w:r>
          </w:p>
        </w:tc>
        <w:tc>
          <w:tcPr>
            <w:tcW w:w="1029" w:type="dxa"/>
          </w:tcPr>
          <w:p w14:paraId="311DF314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0</w:t>
            </w:r>
          </w:p>
        </w:tc>
        <w:tc>
          <w:tcPr>
            <w:tcW w:w="992" w:type="dxa"/>
          </w:tcPr>
          <w:p w14:paraId="65031743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42A04CBE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1AACE1FA" w14:textId="77777777" w:rsidR="003A2510" w:rsidRPr="001F408D" w:rsidRDefault="00154DE4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1</w:t>
            </w:r>
          </w:p>
        </w:tc>
      </w:tr>
      <w:tr w:rsidR="003A2510" w:rsidRPr="001F408D" w14:paraId="536EA121" w14:textId="77777777" w:rsidTr="004E541A">
        <w:tc>
          <w:tcPr>
            <w:tcW w:w="956" w:type="dxa"/>
          </w:tcPr>
          <w:p w14:paraId="64891C33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0</w:t>
            </w:r>
          </w:p>
        </w:tc>
        <w:tc>
          <w:tcPr>
            <w:tcW w:w="1029" w:type="dxa"/>
          </w:tcPr>
          <w:p w14:paraId="7B0BAB1D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09B06888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0</w:t>
            </w:r>
          </w:p>
        </w:tc>
        <w:tc>
          <w:tcPr>
            <w:tcW w:w="992" w:type="dxa"/>
          </w:tcPr>
          <w:p w14:paraId="4FA6D996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0</w:t>
            </w:r>
          </w:p>
        </w:tc>
        <w:tc>
          <w:tcPr>
            <w:tcW w:w="992" w:type="dxa"/>
          </w:tcPr>
          <w:p w14:paraId="4EF62177" w14:textId="77777777" w:rsidR="003A2510" w:rsidRPr="001F408D" w:rsidRDefault="001749D8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0</w:t>
            </w:r>
          </w:p>
        </w:tc>
      </w:tr>
      <w:tr w:rsidR="003A2510" w:rsidRPr="001F408D" w14:paraId="48F4DF74" w14:textId="77777777" w:rsidTr="004E541A">
        <w:tc>
          <w:tcPr>
            <w:tcW w:w="956" w:type="dxa"/>
          </w:tcPr>
          <w:p w14:paraId="56285317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0</w:t>
            </w:r>
          </w:p>
        </w:tc>
        <w:tc>
          <w:tcPr>
            <w:tcW w:w="1029" w:type="dxa"/>
          </w:tcPr>
          <w:p w14:paraId="64088CF8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3714EA59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386F3385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0</w:t>
            </w:r>
          </w:p>
        </w:tc>
        <w:tc>
          <w:tcPr>
            <w:tcW w:w="992" w:type="dxa"/>
          </w:tcPr>
          <w:p w14:paraId="1D185155" w14:textId="77777777" w:rsidR="003A2510" w:rsidRPr="001F408D" w:rsidRDefault="001749D8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0</w:t>
            </w:r>
          </w:p>
        </w:tc>
      </w:tr>
      <w:tr w:rsidR="003A2510" w:rsidRPr="001F408D" w14:paraId="3D6EEAA9" w14:textId="77777777" w:rsidTr="004E541A">
        <w:tc>
          <w:tcPr>
            <w:tcW w:w="956" w:type="dxa"/>
          </w:tcPr>
          <w:p w14:paraId="752D3A1B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1</w:t>
            </w:r>
          </w:p>
        </w:tc>
        <w:tc>
          <w:tcPr>
            <w:tcW w:w="1029" w:type="dxa"/>
          </w:tcPr>
          <w:p w14:paraId="631B1D43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0</w:t>
            </w:r>
          </w:p>
        </w:tc>
        <w:tc>
          <w:tcPr>
            <w:tcW w:w="992" w:type="dxa"/>
          </w:tcPr>
          <w:p w14:paraId="223E6C22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0</w:t>
            </w:r>
          </w:p>
        </w:tc>
        <w:tc>
          <w:tcPr>
            <w:tcW w:w="992" w:type="dxa"/>
          </w:tcPr>
          <w:p w14:paraId="4FC71131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22EB7186" w14:textId="77777777" w:rsidR="003A2510" w:rsidRPr="001F408D" w:rsidRDefault="00154DE4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1</w:t>
            </w:r>
          </w:p>
        </w:tc>
      </w:tr>
      <w:tr w:rsidR="003A2510" w:rsidRPr="001F408D" w14:paraId="52E1C57B" w14:textId="77777777" w:rsidTr="004E541A">
        <w:tc>
          <w:tcPr>
            <w:tcW w:w="956" w:type="dxa"/>
          </w:tcPr>
          <w:p w14:paraId="632D2C16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1</w:t>
            </w:r>
          </w:p>
        </w:tc>
        <w:tc>
          <w:tcPr>
            <w:tcW w:w="1029" w:type="dxa"/>
          </w:tcPr>
          <w:p w14:paraId="570127E6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0</w:t>
            </w:r>
          </w:p>
        </w:tc>
        <w:tc>
          <w:tcPr>
            <w:tcW w:w="992" w:type="dxa"/>
          </w:tcPr>
          <w:p w14:paraId="62648F93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46E4DF41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5555AD2F" w14:textId="77777777" w:rsidR="003A2510" w:rsidRPr="001F408D" w:rsidRDefault="00154DE4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1</w:t>
            </w:r>
          </w:p>
        </w:tc>
      </w:tr>
      <w:tr w:rsidR="003A2510" w:rsidRPr="001F408D" w14:paraId="5FEE83B2" w14:textId="77777777" w:rsidTr="004E541A">
        <w:tc>
          <w:tcPr>
            <w:tcW w:w="956" w:type="dxa"/>
          </w:tcPr>
          <w:p w14:paraId="3A61DE9E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1</w:t>
            </w:r>
          </w:p>
        </w:tc>
        <w:tc>
          <w:tcPr>
            <w:tcW w:w="1029" w:type="dxa"/>
          </w:tcPr>
          <w:p w14:paraId="57A6328E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1DEE65A7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0</w:t>
            </w:r>
          </w:p>
        </w:tc>
        <w:tc>
          <w:tcPr>
            <w:tcW w:w="992" w:type="dxa"/>
          </w:tcPr>
          <w:p w14:paraId="5DBE7901" w14:textId="77777777" w:rsidR="003A2510" w:rsidRPr="00C707F1" w:rsidRDefault="003A2510" w:rsidP="009F17AE">
            <w:pPr>
              <w:spacing w:line="360" w:lineRule="auto"/>
              <w:jc w:val="center"/>
              <w:rPr>
                <w:noProof/>
                <w:color w:val="FF0000"/>
                <w:szCs w:val="24"/>
                <w:lang w:val="en-GB"/>
              </w:rPr>
            </w:pPr>
            <w:r w:rsidRPr="00C707F1">
              <w:rPr>
                <w:noProof/>
                <w:color w:val="FF0000"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6F35042F" w14:textId="77777777" w:rsidR="003A2510" w:rsidRPr="001F408D" w:rsidRDefault="00154DE4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1</w:t>
            </w:r>
          </w:p>
        </w:tc>
      </w:tr>
      <w:tr w:rsidR="003A2510" w:rsidRPr="001F408D" w14:paraId="62455EFE" w14:textId="77777777" w:rsidTr="004E541A">
        <w:tc>
          <w:tcPr>
            <w:tcW w:w="956" w:type="dxa"/>
          </w:tcPr>
          <w:p w14:paraId="5C3F30FC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1</w:t>
            </w:r>
          </w:p>
        </w:tc>
        <w:tc>
          <w:tcPr>
            <w:tcW w:w="1029" w:type="dxa"/>
          </w:tcPr>
          <w:p w14:paraId="7F470DE8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63ED7FBB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1</w:t>
            </w:r>
          </w:p>
        </w:tc>
        <w:tc>
          <w:tcPr>
            <w:tcW w:w="992" w:type="dxa"/>
          </w:tcPr>
          <w:p w14:paraId="294A0BEA" w14:textId="77777777" w:rsidR="003A2510" w:rsidRPr="001F408D" w:rsidRDefault="003A2510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0</w:t>
            </w:r>
          </w:p>
        </w:tc>
        <w:tc>
          <w:tcPr>
            <w:tcW w:w="992" w:type="dxa"/>
          </w:tcPr>
          <w:p w14:paraId="18B7E7D4" w14:textId="77777777" w:rsidR="003A2510" w:rsidRPr="001F408D" w:rsidRDefault="001749D8" w:rsidP="009F17AE">
            <w:pPr>
              <w:spacing w:line="360" w:lineRule="auto"/>
              <w:jc w:val="center"/>
              <w:rPr>
                <w:noProof/>
                <w:szCs w:val="24"/>
                <w:lang w:val="en-GB"/>
              </w:rPr>
            </w:pPr>
            <w:r w:rsidRPr="001F408D">
              <w:rPr>
                <w:noProof/>
                <w:szCs w:val="24"/>
                <w:lang w:val="en-GB"/>
              </w:rPr>
              <w:t>0</w:t>
            </w:r>
          </w:p>
        </w:tc>
      </w:tr>
    </w:tbl>
    <w:p w14:paraId="1A5A3235" w14:textId="77777777" w:rsidR="009F17AE" w:rsidRPr="001F408D" w:rsidRDefault="009F17AE" w:rsidP="00896B0D">
      <w:pPr>
        <w:pStyle w:val="ListParagraph"/>
        <w:spacing w:line="360" w:lineRule="auto"/>
        <w:rPr>
          <w:noProof/>
          <w:szCs w:val="24"/>
          <w:lang w:val="en-GB"/>
        </w:rPr>
      </w:pPr>
    </w:p>
    <w:p w14:paraId="1144DF5E" w14:textId="77777777" w:rsidR="009F17AE" w:rsidRPr="001F408D" w:rsidRDefault="009F17AE" w:rsidP="003A2510">
      <w:pPr>
        <w:pStyle w:val="ListParagraph"/>
        <w:numPr>
          <w:ilvl w:val="0"/>
          <w:numId w:val="4"/>
        </w:numPr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>For part b</w:t>
      </w:r>
      <w:r w:rsidR="003A2510" w:rsidRPr="001F408D">
        <w:rPr>
          <w:noProof/>
          <w:szCs w:val="24"/>
          <w:lang w:val="en-GB"/>
        </w:rPr>
        <w:t xml:space="preserve">: </w:t>
      </w:r>
      <w:r w:rsidR="003A2510" w:rsidRPr="001F408D">
        <w:rPr>
          <w:b/>
          <w:noProof/>
          <w:szCs w:val="24"/>
          <w:lang w:val="en-GB"/>
        </w:rPr>
        <w:t>f</w:t>
      </w:r>
      <w:r w:rsidR="003A2510" w:rsidRPr="001F408D">
        <w:rPr>
          <w:noProof/>
          <w:szCs w:val="24"/>
          <w:lang w:val="en-GB"/>
        </w:rPr>
        <w:t xml:space="preserve"> = x’yz + y'z'w + x' (y'z' +y'zw') + y'zw = x’yz + y'z'w + x'y'z' + x’y'zw' + y'zw</w:t>
      </w:r>
    </w:p>
    <w:p w14:paraId="1A39D0E6" w14:textId="77777777" w:rsidR="003A2510" w:rsidRPr="001F408D" w:rsidRDefault="003A2510" w:rsidP="003A251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>Rows with output = 1 are:</w:t>
      </w:r>
    </w:p>
    <w:p w14:paraId="370FC06D" w14:textId="77777777" w:rsidR="003A2510" w:rsidRPr="001F408D" w:rsidRDefault="003A2510" w:rsidP="003A251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>+ Rows that has the value of x, y, z, w of 0010</w:t>
      </w:r>
    </w:p>
    <w:p w14:paraId="7255EA44" w14:textId="77777777" w:rsidR="003A2510" w:rsidRPr="001F408D" w:rsidRDefault="003A2510" w:rsidP="003A251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>+ Rows that has the value of x, y, z, w of 011*, *001, 000*, *011</w:t>
      </w:r>
    </w:p>
    <w:tbl>
      <w:tblPr>
        <w:tblStyle w:val="TableGrid"/>
        <w:tblW w:w="0" w:type="auto"/>
        <w:tblInd w:w="1980" w:type="dxa"/>
        <w:tblLook w:val="04A0" w:firstRow="1" w:lastRow="0" w:firstColumn="1" w:lastColumn="0" w:noHBand="0" w:noVBand="1"/>
      </w:tblPr>
      <w:tblGrid>
        <w:gridCol w:w="850"/>
        <w:gridCol w:w="851"/>
        <w:gridCol w:w="850"/>
        <w:gridCol w:w="851"/>
        <w:gridCol w:w="850"/>
        <w:gridCol w:w="850"/>
      </w:tblGrid>
      <w:tr w:rsidR="003A2510" w:rsidRPr="001F408D" w14:paraId="750D08CE" w14:textId="77777777" w:rsidTr="004E541A">
        <w:tc>
          <w:tcPr>
            <w:tcW w:w="850" w:type="dxa"/>
          </w:tcPr>
          <w:p w14:paraId="65091648" w14:textId="77777777" w:rsidR="003A2510" w:rsidRPr="001F408D" w:rsidRDefault="003A2510" w:rsidP="00896B0D">
            <w:pPr>
              <w:spacing w:line="360" w:lineRule="auto"/>
              <w:jc w:val="center"/>
              <w:rPr>
                <w:b/>
                <w:noProof/>
                <w:sz w:val="20"/>
                <w:lang w:val="en-GB"/>
              </w:rPr>
            </w:pPr>
            <w:r w:rsidRPr="001F408D">
              <w:rPr>
                <w:b/>
                <w:noProof/>
                <w:sz w:val="20"/>
                <w:lang w:val="en-GB"/>
              </w:rPr>
              <w:t>x</w:t>
            </w:r>
          </w:p>
        </w:tc>
        <w:tc>
          <w:tcPr>
            <w:tcW w:w="851" w:type="dxa"/>
          </w:tcPr>
          <w:p w14:paraId="28A8B16F" w14:textId="77777777" w:rsidR="003A2510" w:rsidRPr="001F408D" w:rsidRDefault="003A2510" w:rsidP="00896B0D">
            <w:pPr>
              <w:spacing w:line="360" w:lineRule="auto"/>
              <w:jc w:val="center"/>
              <w:rPr>
                <w:b/>
                <w:noProof/>
                <w:sz w:val="20"/>
                <w:lang w:val="en-GB"/>
              </w:rPr>
            </w:pPr>
            <w:r w:rsidRPr="001F408D">
              <w:rPr>
                <w:b/>
                <w:noProof/>
                <w:sz w:val="20"/>
                <w:lang w:val="en-GB"/>
              </w:rPr>
              <w:t>y</w:t>
            </w:r>
          </w:p>
        </w:tc>
        <w:tc>
          <w:tcPr>
            <w:tcW w:w="850" w:type="dxa"/>
          </w:tcPr>
          <w:p w14:paraId="6AABAAAA" w14:textId="77777777" w:rsidR="003A2510" w:rsidRPr="001F408D" w:rsidRDefault="003A2510" w:rsidP="00896B0D">
            <w:pPr>
              <w:spacing w:line="360" w:lineRule="auto"/>
              <w:jc w:val="center"/>
              <w:rPr>
                <w:b/>
                <w:noProof/>
                <w:sz w:val="20"/>
                <w:lang w:val="en-GB"/>
              </w:rPr>
            </w:pPr>
            <w:r w:rsidRPr="001F408D">
              <w:rPr>
                <w:b/>
                <w:noProof/>
                <w:sz w:val="20"/>
                <w:lang w:val="en-GB"/>
              </w:rPr>
              <w:t>z</w:t>
            </w:r>
          </w:p>
        </w:tc>
        <w:tc>
          <w:tcPr>
            <w:tcW w:w="851" w:type="dxa"/>
          </w:tcPr>
          <w:p w14:paraId="56BF3690" w14:textId="77777777" w:rsidR="003A2510" w:rsidRPr="001F408D" w:rsidRDefault="003A2510" w:rsidP="00896B0D">
            <w:pPr>
              <w:spacing w:line="360" w:lineRule="auto"/>
              <w:jc w:val="center"/>
              <w:rPr>
                <w:b/>
                <w:noProof/>
                <w:sz w:val="20"/>
                <w:lang w:val="en-GB"/>
              </w:rPr>
            </w:pPr>
            <w:r w:rsidRPr="001F408D">
              <w:rPr>
                <w:b/>
                <w:noProof/>
                <w:sz w:val="20"/>
                <w:lang w:val="en-GB"/>
              </w:rPr>
              <w:t>w</w:t>
            </w:r>
          </w:p>
        </w:tc>
        <w:tc>
          <w:tcPr>
            <w:tcW w:w="850" w:type="dxa"/>
          </w:tcPr>
          <w:p w14:paraId="009D275B" w14:textId="77777777" w:rsidR="003A2510" w:rsidRPr="001F408D" w:rsidRDefault="003A2510" w:rsidP="00896B0D">
            <w:pPr>
              <w:spacing w:line="360" w:lineRule="auto"/>
              <w:jc w:val="center"/>
              <w:rPr>
                <w:b/>
                <w:noProof/>
                <w:sz w:val="20"/>
                <w:lang w:val="en-GB"/>
              </w:rPr>
            </w:pPr>
            <w:r w:rsidRPr="001F408D">
              <w:rPr>
                <w:b/>
                <w:noProof/>
                <w:sz w:val="20"/>
                <w:lang w:val="en-GB"/>
              </w:rPr>
              <w:t>Out</w:t>
            </w:r>
          </w:p>
        </w:tc>
        <w:tc>
          <w:tcPr>
            <w:tcW w:w="850" w:type="dxa"/>
          </w:tcPr>
          <w:p w14:paraId="27FB76E5" w14:textId="77777777" w:rsidR="003A2510" w:rsidRPr="001F408D" w:rsidRDefault="003A2510" w:rsidP="00896B0D">
            <w:pPr>
              <w:spacing w:line="360" w:lineRule="auto"/>
              <w:jc w:val="center"/>
              <w:rPr>
                <w:b/>
                <w:noProof/>
                <w:sz w:val="20"/>
                <w:lang w:val="en-GB"/>
              </w:rPr>
            </w:pPr>
            <w:r w:rsidRPr="001F408D">
              <w:rPr>
                <w:b/>
                <w:noProof/>
                <w:sz w:val="20"/>
                <w:lang w:val="en-GB"/>
              </w:rPr>
              <w:t>Check</w:t>
            </w:r>
          </w:p>
        </w:tc>
      </w:tr>
      <w:tr w:rsidR="003A2510" w:rsidRPr="001F408D" w14:paraId="24BF98C5" w14:textId="77777777" w:rsidTr="004E541A">
        <w:tc>
          <w:tcPr>
            <w:tcW w:w="850" w:type="dxa"/>
          </w:tcPr>
          <w:p w14:paraId="1017B579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78998ABE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356C862C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1F64163C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5DB5C3E0" w14:textId="77777777" w:rsidR="003A2510" w:rsidRPr="00C707F1" w:rsidRDefault="0023503C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21285E8A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</w:tr>
      <w:tr w:rsidR="003A2510" w:rsidRPr="001F408D" w14:paraId="6AD170CB" w14:textId="77777777" w:rsidTr="004E541A">
        <w:tc>
          <w:tcPr>
            <w:tcW w:w="850" w:type="dxa"/>
          </w:tcPr>
          <w:p w14:paraId="65547FBA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75B4EB51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38B48015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7FA270A1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15C7C9E0" w14:textId="77777777" w:rsidR="003A2510" w:rsidRPr="00C707F1" w:rsidRDefault="0023503C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2C9853BE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</w:tr>
      <w:tr w:rsidR="003A2510" w:rsidRPr="001F408D" w14:paraId="6D250E51" w14:textId="77777777" w:rsidTr="004E541A">
        <w:tc>
          <w:tcPr>
            <w:tcW w:w="850" w:type="dxa"/>
          </w:tcPr>
          <w:p w14:paraId="7FE1149A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78E057B2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51913C54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4BC43550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413E0CE3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04813D9B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</w:tr>
      <w:tr w:rsidR="003A2510" w:rsidRPr="001F408D" w14:paraId="7BFE017D" w14:textId="77777777" w:rsidTr="004E541A">
        <w:tc>
          <w:tcPr>
            <w:tcW w:w="850" w:type="dxa"/>
          </w:tcPr>
          <w:p w14:paraId="41A31D4E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29A8181F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30B22E7C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3EAE20FD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393470DD" w14:textId="77777777" w:rsidR="003A2510" w:rsidRPr="00C707F1" w:rsidRDefault="0023503C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2BDA97CB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</w:tr>
      <w:tr w:rsidR="003A2510" w:rsidRPr="001F408D" w14:paraId="5CD41387" w14:textId="77777777" w:rsidTr="004E541A">
        <w:tc>
          <w:tcPr>
            <w:tcW w:w="850" w:type="dxa"/>
          </w:tcPr>
          <w:p w14:paraId="5A8C01D5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482F3819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5687EA40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37328AEB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290821E7" w14:textId="77777777" w:rsidR="003A2510" w:rsidRPr="001F408D" w:rsidRDefault="0023503C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38096E2A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3A2510" w:rsidRPr="001F408D" w14:paraId="1A74E0A9" w14:textId="77777777" w:rsidTr="004E541A">
        <w:tc>
          <w:tcPr>
            <w:tcW w:w="850" w:type="dxa"/>
          </w:tcPr>
          <w:p w14:paraId="4EFE0CD1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033E818D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0FFCA69D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6A9084D7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4545189A" w14:textId="77777777" w:rsidR="003A2510" w:rsidRPr="001F408D" w:rsidRDefault="0023503C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06CDA663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3A2510" w:rsidRPr="001F408D" w14:paraId="7609CE37" w14:textId="77777777" w:rsidTr="004E541A">
        <w:tc>
          <w:tcPr>
            <w:tcW w:w="850" w:type="dxa"/>
          </w:tcPr>
          <w:p w14:paraId="10DB6BD2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4CC40226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169341C0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2A4E2357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12AE8A1D" w14:textId="77777777" w:rsidR="003A2510" w:rsidRPr="00C707F1" w:rsidRDefault="0023503C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4CF53547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</w:tr>
      <w:tr w:rsidR="003A2510" w:rsidRPr="001F408D" w14:paraId="61BD8BC0" w14:textId="77777777" w:rsidTr="004E541A">
        <w:tc>
          <w:tcPr>
            <w:tcW w:w="850" w:type="dxa"/>
          </w:tcPr>
          <w:p w14:paraId="7139039F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334CDD7A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26D96EC2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7E7ACF5B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4871CFD1" w14:textId="77777777" w:rsidR="003A2510" w:rsidRPr="00C707F1" w:rsidRDefault="0023503C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513E6535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</w:tr>
      <w:tr w:rsidR="003A2510" w:rsidRPr="001F408D" w14:paraId="0392F04F" w14:textId="77777777" w:rsidTr="004E541A">
        <w:tc>
          <w:tcPr>
            <w:tcW w:w="850" w:type="dxa"/>
          </w:tcPr>
          <w:p w14:paraId="3FA73B5D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0D9D26DF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60E8E272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61441A69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0CB616AC" w14:textId="77777777" w:rsidR="003A2510" w:rsidRPr="001F408D" w:rsidRDefault="0023503C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409086DF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3A2510" w:rsidRPr="001F408D" w14:paraId="63731F4F" w14:textId="77777777" w:rsidTr="004E541A">
        <w:tc>
          <w:tcPr>
            <w:tcW w:w="850" w:type="dxa"/>
          </w:tcPr>
          <w:p w14:paraId="3719AB44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6ECC1BC1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2751A2F7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01E5AE48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635BBDBF" w14:textId="77777777" w:rsidR="003A2510" w:rsidRPr="00C707F1" w:rsidRDefault="0023503C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518B2E11" w14:textId="77777777" w:rsidR="003A2510" w:rsidRPr="001F408D" w:rsidRDefault="001F408D" w:rsidP="001F408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</w:tr>
      <w:tr w:rsidR="003A2510" w:rsidRPr="001F408D" w14:paraId="14B86E6E" w14:textId="77777777" w:rsidTr="004E541A">
        <w:tc>
          <w:tcPr>
            <w:tcW w:w="850" w:type="dxa"/>
          </w:tcPr>
          <w:p w14:paraId="5285116F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55FAB334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0DB9B09A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27B8CE33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77CB5497" w14:textId="77777777" w:rsidR="003A2510" w:rsidRPr="001F408D" w:rsidRDefault="0023503C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4E790B6F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3A2510" w:rsidRPr="001F408D" w14:paraId="662F972C" w14:textId="77777777" w:rsidTr="004E541A">
        <w:tc>
          <w:tcPr>
            <w:tcW w:w="850" w:type="dxa"/>
          </w:tcPr>
          <w:p w14:paraId="027121EB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492EF170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28F130F4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47EFD443" w14:textId="77777777" w:rsidR="003A2510" w:rsidRPr="00C707F1" w:rsidRDefault="003A2510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56AEDD17" w14:textId="77777777" w:rsidR="003A2510" w:rsidRPr="00C707F1" w:rsidRDefault="0023503C" w:rsidP="00896B0D">
            <w:pPr>
              <w:spacing w:line="360" w:lineRule="auto"/>
              <w:jc w:val="center"/>
              <w:rPr>
                <w:noProof/>
                <w:color w:val="FF0000"/>
                <w:sz w:val="20"/>
                <w:lang w:val="en-GB"/>
              </w:rPr>
            </w:pPr>
            <w:r w:rsidRPr="00C707F1">
              <w:rPr>
                <w:noProof/>
                <w:color w:val="FF0000"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0D649187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</w:tr>
      <w:tr w:rsidR="003A2510" w:rsidRPr="001F408D" w14:paraId="7AC8CCD9" w14:textId="77777777" w:rsidTr="004E541A">
        <w:tc>
          <w:tcPr>
            <w:tcW w:w="850" w:type="dxa"/>
          </w:tcPr>
          <w:p w14:paraId="4AC7567D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5C4DDBA4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31F00170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5F73FDE0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7FDF728E" w14:textId="77777777" w:rsidR="003A2510" w:rsidRPr="001F408D" w:rsidRDefault="0023503C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3A3ABF47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3A2510" w:rsidRPr="001F408D" w14:paraId="58D1431B" w14:textId="77777777" w:rsidTr="004E541A">
        <w:tc>
          <w:tcPr>
            <w:tcW w:w="850" w:type="dxa"/>
          </w:tcPr>
          <w:p w14:paraId="04679AAB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15A55316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027138FB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1" w:type="dxa"/>
          </w:tcPr>
          <w:p w14:paraId="4CA39B52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3B8A8417" w14:textId="77777777" w:rsidR="003A2510" w:rsidRPr="001F408D" w:rsidRDefault="0023503C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4BFA3508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3A2510" w:rsidRPr="001F408D" w14:paraId="14886B5D" w14:textId="77777777" w:rsidTr="004E541A">
        <w:tc>
          <w:tcPr>
            <w:tcW w:w="850" w:type="dxa"/>
          </w:tcPr>
          <w:p w14:paraId="6F083C6C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lastRenderedPageBreak/>
              <w:t>1</w:t>
            </w:r>
          </w:p>
        </w:tc>
        <w:tc>
          <w:tcPr>
            <w:tcW w:w="851" w:type="dxa"/>
          </w:tcPr>
          <w:p w14:paraId="2A02DE5E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4B197B9D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2BA80A1B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68988001" w14:textId="77777777" w:rsidR="003A2510" w:rsidRPr="001F408D" w:rsidRDefault="0023503C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3D738A2B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  <w:tr w:rsidR="003A2510" w:rsidRPr="001F408D" w14:paraId="0E31A83E" w14:textId="77777777" w:rsidTr="004E541A">
        <w:tc>
          <w:tcPr>
            <w:tcW w:w="850" w:type="dxa"/>
          </w:tcPr>
          <w:p w14:paraId="508B9D29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17190796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3644C93A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1" w:type="dxa"/>
          </w:tcPr>
          <w:p w14:paraId="07E897B5" w14:textId="77777777" w:rsidR="003A2510" w:rsidRPr="001F408D" w:rsidRDefault="003A2510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1</w:t>
            </w:r>
          </w:p>
        </w:tc>
        <w:tc>
          <w:tcPr>
            <w:tcW w:w="850" w:type="dxa"/>
          </w:tcPr>
          <w:p w14:paraId="0110A1DF" w14:textId="77777777" w:rsidR="003A2510" w:rsidRPr="001F408D" w:rsidRDefault="0023503C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  <w:tc>
          <w:tcPr>
            <w:tcW w:w="850" w:type="dxa"/>
          </w:tcPr>
          <w:p w14:paraId="761E9471" w14:textId="77777777" w:rsidR="003A2510" w:rsidRPr="001F408D" w:rsidRDefault="001F408D" w:rsidP="00896B0D">
            <w:pPr>
              <w:spacing w:line="360" w:lineRule="auto"/>
              <w:jc w:val="center"/>
              <w:rPr>
                <w:noProof/>
                <w:sz w:val="20"/>
                <w:lang w:val="en-GB"/>
              </w:rPr>
            </w:pPr>
            <w:r w:rsidRPr="001F408D">
              <w:rPr>
                <w:noProof/>
                <w:sz w:val="20"/>
                <w:lang w:val="en-GB"/>
              </w:rPr>
              <w:t>0</w:t>
            </w:r>
          </w:p>
        </w:tc>
      </w:tr>
    </w:tbl>
    <w:p w14:paraId="221014D6" w14:textId="77777777" w:rsidR="009F17AE" w:rsidRPr="001F408D" w:rsidRDefault="0023503C" w:rsidP="0023503C">
      <w:pPr>
        <w:pStyle w:val="ListParagraph"/>
        <w:numPr>
          <w:ilvl w:val="0"/>
          <w:numId w:val="5"/>
        </w:numPr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>Simplification:</w:t>
      </w:r>
    </w:p>
    <w:p w14:paraId="5DFC2610" w14:textId="77777777" w:rsidR="0023503C" w:rsidRPr="001F408D" w:rsidRDefault="0023503C" w:rsidP="0023503C">
      <w:pPr>
        <w:pStyle w:val="ListParagraph"/>
        <w:numPr>
          <w:ilvl w:val="0"/>
          <w:numId w:val="4"/>
        </w:numPr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>For part a:</w:t>
      </w:r>
    </w:p>
    <w:p w14:paraId="2D4D293A" w14:textId="77777777" w:rsidR="00154DE4" w:rsidRPr="001F408D" w:rsidRDefault="0023503C" w:rsidP="00154DE4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b/>
          <w:noProof/>
          <w:szCs w:val="24"/>
          <w:lang w:val="en-GB"/>
        </w:rPr>
        <w:t>f</w:t>
      </w:r>
      <w:r w:rsidRPr="001F408D">
        <w:rPr>
          <w:noProof/>
          <w:szCs w:val="24"/>
          <w:lang w:val="en-GB"/>
        </w:rPr>
        <w:t xml:space="preserve"> = xy'z + xyz' + x'y' + xz'</w:t>
      </w:r>
    </w:p>
    <w:p w14:paraId="043361C0" w14:textId="77777777" w:rsidR="005B5420" w:rsidRPr="001F408D" w:rsidRDefault="005B5420" w:rsidP="00154DE4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b/>
          <w:noProof/>
          <w:szCs w:val="24"/>
          <w:lang w:val="en-GB"/>
        </w:rPr>
        <w:t xml:space="preserve">   = </w:t>
      </w:r>
      <w:r w:rsidRPr="001F408D">
        <w:rPr>
          <w:noProof/>
          <w:szCs w:val="24"/>
          <w:lang w:val="en-GB"/>
        </w:rPr>
        <w:t>(xyz’ + xz’) + (xy’z + x’y’)</w:t>
      </w:r>
      <w:r w:rsidRPr="001F408D">
        <w:rPr>
          <w:noProof/>
          <w:szCs w:val="24"/>
          <w:lang w:val="en-GB"/>
        </w:rPr>
        <w:tab/>
        <w:t>//commutative law</w:t>
      </w:r>
    </w:p>
    <w:p w14:paraId="4239C7C2" w14:textId="77777777" w:rsidR="005B5420" w:rsidRPr="001F408D" w:rsidRDefault="005B5420" w:rsidP="00154DE4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b/>
          <w:noProof/>
          <w:szCs w:val="24"/>
          <w:lang w:val="en-GB"/>
        </w:rPr>
        <w:t xml:space="preserve">   = </w:t>
      </w:r>
      <w:r w:rsidRPr="001F408D">
        <w:rPr>
          <w:noProof/>
          <w:szCs w:val="24"/>
          <w:lang w:val="en-GB"/>
        </w:rPr>
        <w:t>[z’(x+xy)] + [y’(xz+x’)]</w:t>
      </w:r>
      <w:r w:rsidRPr="001F408D">
        <w:rPr>
          <w:noProof/>
          <w:szCs w:val="24"/>
          <w:lang w:val="en-GB"/>
        </w:rPr>
        <w:tab/>
        <w:t>//distributive law</w:t>
      </w:r>
    </w:p>
    <w:p w14:paraId="3DB1427B" w14:textId="77777777" w:rsidR="005B5420" w:rsidRPr="001F408D" w:rsidRDefault="005B5420" w:rsidP="00154DE4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b/>
          <w:noProof/>
          <w:szCs w:val="24"/>
          <w:lang w:val="en-GB"/>
        </w:rPr>
        <w:t xml:space="preserve">   =</w:t>
      </w:r>
      <w:r w:rsidRPr="001F408D">
        <w:rPr>
          <w:noProof/>
          <w:szCs w:val="24"/>
          <w:lang w:val="en-GB"/>
        </w:rPr>
        <w:t xml:space="preserve"> (z’x) + [y’</w:t>
      </w:r>
      <w:r w:rsidR="00787D20">
        <w:rPr>
          <w:noProof/>
          <w:szCs w:val="24"/>
          <w:lang w:val="en-GB"/>
        </w:rPr>
        <w:t>(</w:t>
      </w:r>
      <w:r w:rsidRPr="001F408D">
        <w:rPr>
          <w:noProof/>
          <w:szCs w:val="24"/>
          <w:lang w:val="en-GB"/>
        </w:rPr>
        <w:t>x’+z)]</w:t>
      </w:r>
      <w:r w:rsidRPr="001F408D">
        <w:rPr>
          <w:noProof/>
          <w:szCs w:val="24"/>
          <w:lang w:val="en-GB"/>
        </w:rPr>
        <w:tab/>
      </w:r>
      <w:r w:rsidRPr="001F408D">
        <w:rPr>
          <w:noProof/>
          <w:szCs w:val="24"/>
          <w:lang w:val="en-GB"/>
        </w:rPr>
        <w:tab/>
        <w:t>//absorption law (1</w:t>
      </w:r>
      <w:r w:rsidRPr="001F408D">
        <w:rPr>
          <w:noProof/>
          <w:szCs w:val="24"/>
          <w:vertAlign w:val="superscript"/>
          <w:lang w:val="en-GB"/>
        </w:rPr>
        <w:t>st</w:t>
      </w:r>
      <w:r w:rsidRPr="001F408D">
        <w:rPr>
          <w:noProof/>
          <w:szCs w:val="24"/>
          <w:lang w:val="en-GB"/>
        </w:rPr>
        <w:t xml:space="preserve"> part), distributive law (2</w:t>
      </w:r>
      <w:r w:rsidRPr="001F408D">
        <w:rPr>
          <w:noProof/>
          <w:szCs w:val="24"/>
          <w:vertAlign w:val="superscript"/>
          <w:lang w:val="en-GB"/>
        </w:rPr>
        <w:t>nd</w:t>
      </w:r>
      <w:r w:rsidRPr="001F408D">
        <w:rPr>
          <w:noProof/>
          <w:szCs w:val="24"/>
          <w:lang w:val="en-GB"/>
        </w:rPr>
        <w:t xml:space="preserve"> part)</w:t>
      </w:r>
    </w:p>
    <w:p w14:paraId="54503CD4" w14:textId="77777777" w:rsidR="005B5420" w:rsidRPr="001F408D" w:rsidRDefault="005B5420" w:rsidP="00154DE4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b/>
          <w:noProof/>
          <w:szCs w:val="24"/>
          <w:lang w:val="en-GB"/>
        </w:rPr>
        <w:t xml:space="preserve">   </w:t>
      </w:r>
      <w:r w:rsidRPr="001F408D">
        <w:rPr>
          <w:noProof/>
          <w:szCs w:val="24"/>
          <w:lang w:val="en-GB"/>
        </w:rPr>
        <w:t>= xz’ + [y’(x’+z)]</w:t>
      </w:r>
      <w:r w:rsidRPr="001F408D">
        <w:rPr>
          <w:noProof/>
          <w:szCs w:val="24"/>
          <w:lang w:val="en-GB"/>
        </w:rPr>
        <w:tab/>
      </w:r>
      <w:r w:rsidRPr="001F408D">
        <w:rPr>
          <w:noProof/>
          <w:szCs w:val="24"/>
          <w:lang w:val="en-GB"/>
        </w:rPr>
        <w:tab/>
        <w:t>//inverse law</w:t>
      </w:r>
      <w:r w:rsidR="00402A9D">
        <w:rPr>
          <w:noProof/>
          <w:szCs w:val="24"/>
          <w:lang w:val="en-GB"/>
        </w:rPr>
        <w:t>, identity law</w:t>
      </w:r>
    </w:p>
    <w:p w14:paraId="253A6A2F" w14:textId="77777777" w:rsidR="00154DE4" w:rsidRPr="001F408D" w:rsidRDefault="005B5420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b/>
          <w:noProof/>
          <w:szCs w:val="24"/>
          <w:lang w:val="en-GB"/>
        </w:rPr>
        <w:t xml:space="preserve">   = </w:t>
      </w:r>
      <w:r w:rsidRPr="001F408D">
        <w:rPr>
          <w:noProof/>
          <w:szCs w:val="24"/>
          <w:lang w:val="en-GB"/>
        </w:rPr>
        <w:t>xz’ + x’y’ + y’z</w:t>
      </w:r>
      <w:r w:rsidRPr="001F408D">
        <w:rPr>
          <w:noProof/>
          <w:szCs w:val="24"/>
          <w:lang w:val="en-GB"/>
        </w:rPr>
        <w:tab/>
      </w:r>
      <w:r w:rsidRPr="001F408D">
        <w:rPr>
          <w:noProof/>
          <w:szCs w:val="24"/>
          <w:lang w:val="en-GB"/>
        </w:rPr>
        <w:tab/>
        <w:t>//distributive law</w:t>
      </w:r>
    </w:p>
    <w:p w14:paraId="4D084665" w14:textId="77777777" w:rsidR="005B5420" w:rsidRPr="001F408D" w:rsidRDefault="005B5420" w:rsidP="005B5420">
      <w:pPr>
        <w:pStyle w:val="ListParagraph"/>
        <w:numPr>
          <w:ilvl w:val="0"/>
          <w:numId w:val="4"/>
        </w:numPr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>For part b:</w:t>
      </w:r>
    </w:p>
    <w:p w14:paraId="518168CE" w14:textId="77777777" w:rsidR="005B5420" w:rsidRPr="001F408D" w:rsidRDefault="005B5420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b/>
          <w:noProof/>
          <w:szCs w:val="24"/>
          <w:lang w:val="en-GB"/>
        </w:rPr>
        <w:t xml:space="preserve">f = </w:t>
      </w:r>
      <w:r w:rsidRPr="001F408D">
        <w:rPr>
          <w:noProof/>
          <w:szCs w:val="24"/>
          <w:lang w:val="en-GB"/>
        </w:rPr>
        <w:t>x’yz + y'z'w + x' (y'z' +y'zw') + y'zw</w:t>
      </w:r>
    </w:p>
    <w:p w14:paraId="6C9E980D" w14:textId="77777777" w:rsidR="001749D8" w:rsidRPr="001F408D" w:rsidRDefault="001749D8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b/>
          <w:noProof/>
          <w:szCs w:val="24"/>
          <w:lang w:val="en-GB"/>
        </w:rPr>
        <w:t xml:space="preserve">  </w:t>
      </w:r>
      <w:r w:rsidRPr="001F408D">
        <w:rPr>
          <w:noProof/>
          <w:szCs w:val="24"/>
          <w:lang w:val="en-GB"/>
        </w:rPr>
        <w:t>= x’yz + y’w(z+z’) + x’y’(z’+zw’)</w:t>
      </w:r>
      <w:r w:rsidR="001F408D">
        <w:rPr>
          <w:noProof/>
          <w:szCs w:val="24"/>
          <w:lang w:val="en-GB"/>
        </w:rPr>
        <w:tab/>
      </w:r>
      <w:r w:rsidR="001F408D">
        <w:rPr>
          <w:noProof/>
          <w:szCs w:val="24"/>
          <w:lang w:val="en-GB"/>
        </w:rPr>
        <w:tab/>
      </w:r>
      <w:r w:rsidR="001F408D">
        <w:rPr>
          <w:noProof/>
          <w:szCs w:val="24"/>
          <w:lang w:val="en-GB"/>
        </w:rPr>
        <w:tab/>
        <w:t>//</w:t>
      </w:r>
      <w:r w:rsidR="009612E2">
        <w:rPr>
          <w:noProof/>
          <w:szCs w:val="24"/>
          <w:lang w:val="en-GB"/>
        </w:rPr>
        <w:t xml:space="preserve">commutative law, </w:t>
      </w:r>
      <w:r w:rsidR="001F408D">
        <w:rPr>
          <w:noProof/>
          <w:szCs w:val="24"/>
          <w:lang w:val="en-GB"/>
        </w:rPr>
        <w:t>distributive law</w:t>
      </w:r>
    </w:p>
    <w:p w14:paraId="1B3C162C" w14:textId="77777777" w:rsidR="001749D8" w:rsidRPr="001F408D" w:rsidRDefault="001749D8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x’yz + y’w + x’y’(z+z’)(z’+w’)</w:t>
      </w:r>
      <w:r w:rsidR="001F408D">
        <w:rPr>
          <w:noProof/>
          <w:szCs w:val="24"/>
          <w:lang w:val="en-GB"/>
        </w:rPr>
        <w:tab/>
      </w:r>
      <w:r w:rsidR="001F408D">
        <w:rPr>
          <w:noProof/>
          <w:szCs w:val="24"/>
          <w:lang w:val="en-GB"/>
        </w:rPr>
        <w:tab/>
      </w:r>
      <w:r w:rsidR="001F408D">
        <w:rPr>
          <w:noProof/>
          <w:szCs w:val="24"/>
          <w:lang w:val="en-GB"/>
        </w:rPr>
        <w:tab/>
        <w:t>//inverse + identity law, distributive law</w:t>
      </w:r>
    </w:p>
    <w:p w14:paraId="6B2B5BBE" w14:textId="77777777" w:rsidR="001749D8" w:rsidRPr="001F408D" w:rsidRDefault="001749D8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x’yz + y’w + </w:t>
      </w:r>
      <w:r w:rsidR="004E541A" w:rsidRPr="001F408D">
        <w:rPr>
          <w:noProof/>
          <w:szCs w:val="24"/>
          <w:lang w:val="en-GB"/>
        </w:rPr>
        <w:t>x’y’z’ + x’y’w’</w:t>
      </w:r>
      <w:r w:rsidR="001F408D">
        <w:rPr>
          <w:noProof/>
          <w:szCs w:val="24"/>
          <w:lang w:val="en-GB"/>
        </w:rPr>
        <w:tab/>
      </w:r>
      <w:r w:rsidR="001F408D">
        <w:rPr>
          <w:noProof/>
          <w:szCs w:val="24"/>
          <w:lang w:val="en-GB"/>
        </w:rPr>
        <w:tab/>
      </w:r>
      <w:r w:rsidR="001F408D">
        <w:rPr>
          <w:noProof/>
          <w:szCs w:val="24"/>
          <w:lang w:val="en-GB"/>
        </w:rPr>
        <w:tab/>
        <w:t>//</w:t>
      </w:r>
      <w:r w:rsidR="009612E2">
        <w:rPr>
          <w:noProof/>
          <w:szCs w:val="24"/>
          <w:lang w:val="en-GB"/>
        </w:rPr>
        <w:t>identity law, distributive law</w:t>
      </w:r>
    </w:p>
    <w:p w14:paraId="796B65FB" w14:textId="77777777" w:rsidR="004E541A" w:rsidRPr="001F408D" w:rsidRDefault="004E541A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(y’w + x’y’w’) + x’yz + x’y’z’</w:t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  <w:t>//commutative law</w:t>
      </w:r>
    </w:p>
    <w:p w14:paraId="283445FF" w14:textId="77777777" w:rsidR="004E541A" w:rsidRPr="001F408D" w:rsidRDefault="004E541A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y’(w + x’w’) + x’yz + x’y’z’</w:t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  <w:t>//distributive law</w:t>
      </w:r>
    </w:p>
    <w:p w14:paraId="786E0C31" w14:textId="77777777" w:rsidR="004E541A" w:rsidRPr="001F408D" w:rsidRDefault="004E541A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y’(w + w’)(w + x’) + x’yz + x’y’z’</w:t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  <w:t>//distributive law</w:t>
      </w:r>
    </w:p>
    <w:p w14:paraId="30D6BBB9" w14:textId="77777777" w:rsidR="004E541A" w:rsidRPr="001F408D" w:rsidRDefault="004E541A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y’w + y’x’ + x’yz + x’y’z’</w:t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  <w:t>//identity law, distributive law</w:t>
      </w:r>
    </w:p>
    <w:p w14:paraId="38EC6EDD" w14:textId="77777777" w:rsidR="004E541A" w:rsidRPr="001F408D" w:rsidRDefault="004E541A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</w:t>
      </w:r>
      <w:r w:rsidR="001F408D" w:rsidRPr="001F408D">
        <w:rPr>
          <w:noProof/>
          <w:szCs w:val="24"/>
          <w:lang w:val="en-GB"/>
        </w:rPr>
        <w:t>(x’y’ + x’yz) + y’w + x’y’z’</w:t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  <w:t>//commutative law</w:t>
      </w:r>
    </w:p>
    <w:p w14:paraId="6165F923" w14:textId="77777777" w:rsidR="001F408D" w:rsidRPr="001F408D" w:rsidRDefault="001F408D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x’(y’ + yz) + y’w + x’y’z’</w:t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  <w:t>//distributive law</w:t>
      </w:r>
    </w:p>
    <w:p w14:paraId="2013A04A" w14:textId="77777777" w:rsidR="001F408D" w:rsidRPr="001F408D" w:rsidRDefault="001F408D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x’y’ + x’z + y’w + x’y’z’</w:t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  <w:t>//(shortcut) distributive x 2, identity</w:t>
      </w:r>
    </w:p>
    <w:p w14:paraId="2BF8F1EE" w14:textId="77777777" w:rsidR="001F408D" w:rsidRPr="001F408D" w:rsidRDefault="001F408D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(x’z + x’y’z’) + x’y’ + y’w</w:t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  <w:t xml:space="preserve">//commutative </w:t>
      </w:r>
    </w:p>
    <w:p w14:paraId="0865F009" w14:textId="77777777" w:rsidR="001F408D" w:rsidRPr="001F408D" w:rsidRDefault="001F408D" w:rsidP="005B5420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x’(z + y’z’) + x’y’ + y’w</w:t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  <w:t>//distributive</w:t>
      </w:r>
    </w:p>
    <w:p w14:paraId="49B64211" w14:textId="77777777" w:rsidR="001F408D" w:rsidRPr="001F408D" w:rsidRDefault="001F408D" w:rsidP="001F408D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noProof/>
          <w:szCs w:val="24"/>
          <w:lang w:val="en-GB"/>
        </w:rPr>
        <w:t xml:space="preserve">  = x’z + x’y’ + x’y’ + y’w</w:t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  <w:t>//(shortcut) distributive x 2, identity</w:t>
      </w:r>
    </w:p>
    <w:p w14:paraId="701153E0" w14:textId="77777777" w:rsidR="0023503C" w:rsidRPr="001F408D" w:rsidRDefault="005B5420" w:rsidP="0023503C">
      <w:pPr>
        <w:pStyle w:val="ListParagraph"/>
        <w:spacing w:line="360" w:lineRule="auto"/>
        <w:rPr>
          <w:noProof/>
          <w:szCs w:val="24"/>
          <w:lang w:val="en-GB"/>
        </w:rPr>
      </w:pPr>
      <w:r w:rsidRPr="001F408D">
        <w:rPr>
          <w:b/>
          <w:noProof/>
          <w:szCs w:val="24"/>
          <w:lang w:val="en-GB"/>
        </w:rPr>
        <w:t xml:space="preserve">  = </w:t>
      </w:r>
      <w:r w:rsidRPr="001F408D">
        <w:rPr>
          <w:noProof/>
          <w:szCs w:val="24"/>
          <w:lang w:val="en-GB"/>
        </w:rPr>
        <w:t>x’z + x’y’ + y’w</w:t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</w:r>
      <w:r w:rsidR="009612E2">
        <w:rPr>
          <w:noProof/>
          <w:szCs w:val="24"/>
          <w:lang w:val="en-GB"/>
        </w:rPr>
        <w:tab/>
        <w:t>//indempotent law</w:t>
      </w:r>
    </w:p>
    <w:p w14:paraId="63CBA013" w14:textId="77777777" w:rsidR="0023503C" w:rsidRPr="001F408D" w:rsidRDefault="0023503C" w:rsidP="0023503C">
      <w:pPr>
        <w:pStyle w:val="ListParagraph"/>
        <w:spacing w:line="360" w:lineRule="auto"/>
        <w:rPr>
          <w:noProof/>
          <w:szCs w:val="24"/>
          <w:lang w:val="en-GB"/>
        </w:rPr>
      </w:pPr>
    </w:p>
    <w:p w14:paraId="15C8E1BB" w14:textId="77777777" w:rsidR="001F408D" w:rsidRDefault="001F408D" w:rsidP="001F408D">
      <w:pPr>
        <w:pStyle w:val="ListParagraph"/>
        <w:numPr>
          <w:ilvl w:val="0"/>
          <w:numId w:val="5"/>
        </w:numPr>
        <w:spacing w:line="360" w:lineRule="auto"/>
        <w:rPr>
          <w:noProof/>
          <w:szCs w:val="24"/>
          <w:lang w:val="en-GB"/>
        </w:rPr>
      </w:pPr>
      <w:r>
        <w:rPr>
          <w:noProof/>
          <w:szCs w:val="24"/>
          <w:lang w:val="en-GB"/>
        </w:rPr>
        <w:t xml:space="preserve">Check: The column title </w:t>
      </w:r>
      <w:r>
        <w:rPr>
          <w:b/>
          <w:noProof/>
          <w:szCs w:val="24"/>
          <w:lang w:val="en-GB"/>
        </w:rPr>
        <w:t>Check</w:t>
      </w:r>
      <w:r>
        <w:rPr>
          <w:noProof/>
          <w:szCs w:val="24"/>
          <w:lang w:val="en-GB"/>
        </w:rPr>
        <w:t xml:space="preserve"> above is added for this part</w:t>
      </w:r>
    </w:p>
    <w:p w14:paraId="56887AD4" w14:textId="77777777" w:rsidR="001F408D" w:rsidRDefault="001F408D" w:rsidP="001F408D">
      <w:pPr>
        <w:pStyle w:val="ListParagraph"/>
        <w:numPr>
          <w:ilvl w:val="0"/>
          <w:numId w:val="4"/>
        </w:numPr>
        <w:spacing w:line="360" w:lineRule="auto"/>
        <w:rPr>
          <w:noProof/>
          <w:szCs w:val="24"/>
          <w:lang w:val="en-GB"/>
        </w:rPr>
      </w:pPr>
      <w:r>
        <w:rPr>
          <w:noProof/>
          <w:szCs w:val="24"/>
          <w:lang w:val="en-GB"/>
        </w:rPr>
        <w:t>For part a:</w:t>
      </w:r>
      <w:r w:rsidR="00402A9D">
        <w:rPr>
          <w:noProof/>
          <w:szCs w:val="24"/>
          <w:lang w:val="en-GB"/>
        </w:rPr>
        <w:t xml:space="preserve"> rows with out put = 0 are rows that have value of x, y, x of 1*0, 00* and *01</w:t>
      </w:r>
    </w:p>
    <w:p w14:paraId="4CDD0430" w14:textId="77777777" w:rsidR="00402A9D" w:rsidRDefault="00402A9D" w:rsidP="00402A9D">
      <w:pPr>
        <w:pStyle w:val="ListParagraph"/>
        <w:numPr>
          <w:ilvl w:val="0"/>
          <w:numId w:val="4"/>
        </w:numPr>
        <w:spacing w:line="360" w:lineRule="auto"/>
        <w:rPr>
          <w:noProof/>
          <w:szCs w:val="24"/>
          <w:lang w:val="en-GB"/>
        </w:rPr>
      </w:pPr>
      <w:r>
        <w:rPr>
          <w:noProof/>
          <w:szCs w:val="24"/>
          <w:lang w:val="en-GB"/>
        </w:rPr>
        <w:t>For part b: rows with out put = 0 are rows that have value of x, y, x, w of 0*1*, 00**, *0*1</w:t>
      </w:r>
    </w:p>
    <w:p w14:paraId="55F671DD" w14:textId="77777777" w:rsidR="004773D9" w:rsidRPr="004773D9" w:rsidRDefault="004773D9" w:rsidP="004773D9">
      <w:pPr>
        <w:spacing w:line="360" w:lineRule="auto"/>
        <w:rPr>
          <w:noProof/>
          <w:szCs w:val="24"/>
          <w:lang w:val="en-GB"/>
        </w:rPr>
      </w:pPr>
    </w:p>
    <w:sectPr w:rsidR="004773D9" w:rsidRPr="004773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Admin" w:date="2020-11-11T06:00:00Z" w:initials="A">
    <w:p w14:paraId="77AA9109" w14:textId="77777777" w:rsidR="00BE16C1" w:rsidRDefault="00BE16C1">
      <w:pPr>
        <w:pStyle w:val="CommentText"/>
      </w:pPr>
      <w:r>
        <w:rPr>
          <w:rStyle w:val="CommentReference"/>
        </w:rPr>
        <w:annotationRef/>
      </w:r>
      <w:r>
        <w:t>Success in cache 1</w:t>
      </w:r>
    </w:p>
  </w:comment>
  <w:comment w:id="1" w:author="Admin" w:date="2020-11-11T06:00:00Z" w:initials="A">
    <w:p w14:paraId="658B0F16" w14:textId="77777777" w:rsidR="00BE16C1" w:rsidRDefault="00BE16C1">
      <w:pPr>
        <w:pStyle w:val="CommentText"/>
      </w:pPr>
      <w:r>
        <w:rPr>
          <w:rStyle w:val="CommentReference"/>
        </w:rPr>
        <w:annotationRef/>
      </w:r>
      <w:r>
        <w:t>Fail cache 1, success cache 2</w:t>
      </w:r>
    </w:p>
  </w:comment>
  <w:comment w:id="2" w:author="Admin" w:date="2020-11-11T06:01:00Z" w:initials="A">
    <w:p w14:paraId="22CEB2E9" w14:textId="77777777" w:rsidR="00BE16C1" w:rsidRDefault="00BE16C1">
      <w:pPr>
        <w:pStyle w:val="CommentText"/>
      </w:pPr>
      <w:r>
        <w:rPr>
          <w:rStyle w:val="CommentReference"/>
        </w:rPr>
        <w:annotationRef/>
      </w:r>
      <w:r>
        <w:t>Fail cache 1 and cache 2, success in memory. Memory hit rate = 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7AA9109" w15:done="0"/>
  <w15:commentEx w15:paraId="658B0F16" w15:done="0"/>
  <w15:commentEx w15:paraId="22CEB2E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15D40"/>
    <w:multiLevelType w:val="hybridMultilevel"/>
    <w:tmpl w:val="8CEA759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C5EDA"/>
    <w:multiLevelType w:val="hybridMultilevel"/>
    <w:tmpl w:val="E8EA2188"/>
    <w:lvl w:ilvl="0" w:tplc="33941FB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55EB9"/>
    <w:multiLevelType w:val="hybridMultilevel"/>
    <w:tmpl w:val="369A01EE"/>
    <w:lvl w:ilvl="0" w:tplc="D77665D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A72717"/>
    <w:multiLevelType w:val="hybridMultilevel"/>
    <w:tmpl w:val="0E483F7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806E6F"/>
    <w:multiLevelType w:val="hybridMultilevel"/>
    <w:tmpl w:val="8DC2BA32"/>
    <w:lvl w:ilvl="0" w:tplc="5182398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A44C8B"/>
    <w:multiLevelType w:val="hybridMultilevel"/>
    <w:tmpl w:val="4AF8A34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dmin">
    <w15:presenceInfo w15:providerId="Windows Live" w15:userId="bde61f6d7f05c3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jUxMLY0sbQ0NzBT0lEKTi0uzszPAykwrQUAdq945SwAAAA="/>
  </w:docVars>
  <w:rsids>
    <w:rsidRoot w:val="00CF19AF"/>
    <w:rsid w:val="00154DE4"/>
    <w:rsid w:val="001749D8"/>
    <w:rsid w:val="001F408D"/>
    <w:rsid w:val="0023503C"/>
    <w:rsid w:val="002D69EC"/>
    <w:rsid w:val="003A2510"/>
    <w:rsid w:val="00402A9D"/>
    <w:rsid w:val="00463A91"/>
    <w:rsid w:val="004773D9"/>
    <w:rsid w:val="004A289A"/>
    <w:rsid w:val="004C7F49"/>
    <w:rsid w:val="004E541A"/>
    <w:rsid w:val="00552647"/>
    <w:rsid w:val="005B5420"/>
    <w:rsid w:val="006676B8"/>
    <w:rsid w:val="00737554"/>
    <w:rsid w:val="00787D20"/>
    <w:rsid w:val="007D6CF5"/>
    <w:rsid w:val="007F3568"/>
    <w:rsid w:val="00896B0D"/>
    <w:rsid w:val="009612E2"/>
    <w:rsid w:val="009F17AE"/>
    <w:rsid w:val="00B71603"/>
    <w:rsid w:val="00B8216C"/>
    <w:rsid w:val="00BA18E5"/>
    <w:rsid w:val="00BE16C1"/>
    <w:rsid w:val="00C707F1"/>
    <w:rsid w:val="00CF19AF"/>
    <w:rsid w:val="00D305D8"/>
    <w:rsid w:val="00F96D2F"/>
    <w:rsid w:val="00FE0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8A666"/>
  <w15:chartTrackingRefBased/>
  <w15:docId w15:val="{3CA567D1-09C3-4C23-A6E7-9D627DB08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3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17A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16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16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16C1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6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6C1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6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6C1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6</Pages>
  <Words>1041</Words>
  <Characters>4835</Characters>
  <Application>Microsoft Office Word</Application>
  <DocSecurity>0</DocSecurity>
  <Lines>115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8</cp:revision>
  <dcterms:created xsi:type="dcterms:W3CDTF">2020-11-06T08:36:00Z</dcterms:created>
  <dcterms:modified xsi:type="dcterms:W3CDTF">2020-11-10T23:47:00Z</dcterms:modified>
</cp:coreProperties>
</file>